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3CF55" w14:textId="77777777" w:rsidR="004A7B69" w:rsidRDefault="004A7B69" w:rsidP="002142F4">
      <w:pPr>
        <w:jc w:val="left"/>
        <w:rPr>
          <w:rFonts w:ascii="Arial" w:hAnsi="Arial" w:cs="Arial"/>
          <w:lang w:val="en-US"/>
        </w:rPr>
      </w:pPr>
    </w:p>
    <w:p w14:paraId="10C9B8A7" w14:textId="6001DFF3" w:rsidR="00636D77" w:rsidRPr="00F038ED" w:rsidRDefault="00636D77" w:rsidP="00636D77">
      <w:pPr>
        <w:jc w:val="left"/>
        <w:rPr>
          <w:rFonts w:ascii="Arial" w:hAnsi="Arial" w:cs="Arial"/>
          <w:lang w:val="fr-FR"/>
        </w:rPr>
      </w:pPr>
      <w:r w:rsidRPr="00F038ED">
        <w:rPr>
          <w:rFonts w:ascii="Arial" w:hAnsi="Arial" w:cs="Arial"/>
          <w:lang w:val="fr-FR"/>
        </w:rPr>
        <w:t xml:space="preserve">Pour toute question concernant le Centre de soutien aux pays, ou si vous avez besoin d’aide pour remplir ce formulaire, veuillez consulter notre </w:t>
      </w:r>
      <w:r w:rsidR="00CF426B">
        <w:fldChar w:fldCharType="begin"/>
      </w:r>
      <w:r w:rsidR="00CF426B" w:rsidRPr="00481C02">
        <w:rPr>
          <w:lang w:val="fr-CA"/>
        </w:rPr>
        <w:instrText>HYPERLINK "http://www.napglobalnetwork.org/wp-content/uploads/2018/05/napgn-fr-2018-country-support-hub-faq.pdf"</w:instrText>
      </w:r>
      <w:r w:rsidR="00CF426B">
        <w:fldChar w:fldCharType="separate"/>
      </w:r>
      <w:r w:rsidRPr="00F038ED">
        <w:rPr>
          <w:rStyle w:val="Hyperlink"/>
          <w:rFonts w:ascii="Arial" w:hAnsi="Arial" w:cs="Arial"/>
          <w:lang w:val="fr-FR"/>
        </w:rPr>
        <w:t>document FAQ</w:t>
      </w:r>
      <w:r w:rsidR="00CF426B">
        <w:rPr>
          <w:rStyle w:val="Hyperlink"/>
          <w:rFonts w:ascii="Arial" w:hAnsi="Arial" w:cs="Arial"/>
          <w:lang w:val="fr-FR"/>
        </w:rPr>
        <w:fldChar w:fldCharType="end"/>
      </w:r>
      <w:r w:rsidRPr="00F038ED">
        <w:rPr>
          <w:rFonts w:ascii="Arial" w:hAnsi="Arial" w:cs="Arial"/>
          <w:lang w:val="fr-FR"/>
        </w:rPr>
        <w:t xml:space="preserve"> ou nous contacter directement par courrier électronique à </w:t>
      </w:r>
      <w:r w:rsidR="00CF426B">
        <w:fldChar w:fldCharType="begin"/>
      </w:r>
      <w:r w:rsidR="00CF426B" w:rsidRPr="00481C02">
        <w:rPr>
          <w:lang w:val="fr-CA"/>
        </w:rPr>
        <w:instrText>HYPERLINK "mailto:info@napglobalnetwork.org"</w:instrText>
      </w:r>
      <w:r w:rsidR="00CF426B">
        <w:fldChar w:fldCharType="separate"/>
      </w:r>
      <w:r w:rsidRPr="00F038ED">
        <w:rPr>
          <w:rStyle w:val="Hyperlink"/>
          <w:rFonts w:ascii="Arial" w:hAnsi="Arial" w:cs="Arial"/>
          <w:lang w:val="fr-FR"/>
        </w:rPr>
        <w:t>info@napglobalnetwork.org</w:t>
      </w:r>
      <w:r w:rsidR="00CF426B">
        <w:rPr>
          <w:rStyle w:val="Hyperlink"/>
          <w:rFonts w:ascii="Arial" w:hAnsi="Arial" w:cs="Arial"/>
          <w:lang w:val="fr-FR"/>
        </w:rPr>
        <w:fldChar w:fldCharType="end"/>
      </w:r>
      <w:r w:rsidRPr="00F038ED">
        <w:rPr>
          <w:rFonts w:ascii="Arial" w:hAnsi="Arial" w:cs="Arial"/>
          <w:lang w:val="fr-FR"/>
        </w:rPr>
        <w:t>.</w:t>
      </w:r>
    </w:p>
    <w:p w14:paraId="42F952A8" w14:textId="77777777" w:rsidR="00F250E7" w:rsidRPr="00F038ED" w:rsidRDefault="00F250E7" w:rsidP="00636D77">
      <w:pPr>
        <w:jc w:val="left"/>
        <w:rPr>
          <w:rFonts w:ascii="Arial" w:hAnsi="Arial" w:cs="Arial"/>
          <w:lang w:val="fr-FR"/>
        </w:rPr>
      </w:pPr>
    </w:p>
    <w:p w14:paraId="1866BCB8" w14:textId="77777777" w:rsidR="004A7B69" w:rsidRPr="00F038ED" w:rsidRDefault="004A7B69" w:rsidP="002142F4">
      <w:pPr>
        <w:pStyle w:val="ListParagraph"/>
        <w:jc w:val="left"/>
        <w:rPr>
          <w:rFonts w:ascii="Arial" w:hAnsi="Arial" w:cs="Arial"/>
          <w:lang w:val="fr-CH"/>
        </w:rPr>
      </w:pPr>
    </w:p>
    <w:p w14:paraId="3862A307" w14:textId="77777777" w:rsidR="00F70323" w:rsidRPr="00F038ED" w:rsidRDefault="00F70323" w:rsidP="00F70323">
      <w:pPr>
        <w:jc w:val="left"/>
        <w:rPr>
          <w:rFonts w:ascii="Arial" w:hAnsi="Arial" w:cs="Arial"/>
          <w:lang w:val="fr-CH"/>
        </w:rPr>
      </w:pPr>
    </w:p>
    <w:p w14:paraId="52F1214A" w14:textId="36F8ABD2" w:rsidR="00837A4C" w:rsidRPr="00F038ED" w:rsidRDefault="00837A4C" w:rsidP="00837A4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lang w:val="fr-CH"/>
        </w:rPr>
      </w:pPr>
      <w:r w:rsidRPr="00F038ED">
        <w:rPr>
          <w:rFonts w:ascii="Arial" w:hAnsi="Arial" w:cs="Arial"/>
          <w:b/>
          <w:lang w:val="fr-CH"/>
        </w:rPr>
        <w:t>Êtes-vous un participant au Réseau mondial de PNA ?</w:t>
      </w:r>
    </w:p>
    <w:p w14:paraId="3B15289F" w14:textId="6D2C2E17" w:rsidR="00F70323" w:rsidRPr="00F038ED" w:rsidRDefault="00F70323" w:rsidP="00837A4C">
      <w:pPr>
        <w:pStyle w:val="ListParagraph"/>
        <w:jc w:val="left"/>
        <w:rPr>
          <w:rFonts w:ascii="Arial" w:hAnsi="Arial" w:cs="Arial"/>
          <w:b/>
          <w:lang w:val="fr-CH"/>
        </w:rPr>
      </w:pPr>
    </w:p>
    <w:p w14:paraId="35C436E0" w14:textId="48F9DA2C" w:rsidR="00F70323" w:rsidRPr="00F038ED" w:rsidRDefault="00C262DA" w:rsidP="00F70323">
      <w:pPr>
        <w:jc w:val="left"/>
        <w:rPr>
          <w:rFonts w:ascii="Arial" w:hAnsi="Arial" w:cs="Arial"/>
          <w:lang w:val="fr-CH"/>
        </w:rPr>
      </w:pPr>
      <w:r w:rsidRPr="00F038ED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950DCA0" wp14:editId="67E4A0CE">
                <wp:simplePos x="0" y="0"/>
                <wp:positionH relativeFrom="column">
                  <wp:posOffset>443230</wp:posOffset>
                </wp:positionH>
                <wp:positionV relativeFrom="paragraph">
                  <wp:posOffset>127000</wp:posOffset>
                </wp:positionV>
                <wp:extent cx="256540" cy="269240"/>
                <wp:effectExtent l="5080" t="8255" r="5080" b="8255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540" cy="269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21E7D4" w14:textId="77777777" w:rsidR="00E977ED" w:rsidRPr="004541A4" w:rsidRDefault="00E977ED" w:rsidP="00E977ED">
                            <w:pPr>
                              <w:jc w:val="both"/>
                              <w:rPr>
                                <w:sz w:val="24"/>
                                <w:szCs w:val="24"/>
                                <w:lang w:val="fr-CH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50DCA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4.9pt;margin-top:10pt;width:20.2pt;height:21.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">
                <v:textbox>
                  <w:txbxContent>
                    <w:p w14:paraId="5921E7D4" w14:textId="77777777" w:rsidR="00E977ED" w:rsidRPr="004541A4" w:rsidRDefault="00E977ED" w:rsidP="00E977ED">
                      <w:pPr>
                        <w:jc w:val="both"/>
                        <w:rPr>
                          <w:sz w:val="24"/>
                          <w:szCs w:val="24"/>
                          <w:lang w:val="fr-CH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F038ED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E2CA643" wp14:editId="6362653F">
                <wp:simplePos x="0" y="0"/>
                <wp:positionH relativeFrom="column">
                  <wp:posOffset>1671320</wp:posOffset>
                </wp:positionH>
                <wp:positionV relativeFrom="paragraph">
                  <wp:posOffset>127000</wp:posOffset>
                </wp:positionV>
                <wp:extent cx="256540" cy="269240"/>
                <wp:effectExtent l="13970" t="8255" r="5715" b="8255"/>
                <wp:wrapSquare wrapText="bothSides"/>
                <wp:docPr id="17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540" cy="269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98C160" w14:textId="77777777" w:rsidR="00E977ED" w:rsidRPr="00E977ED" w:rsidRDefault="00E977ED" w:rsidP="00E977ED">
                            <w:pPr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CA643" id="Text Box 4" o:spid="_x0000_s1027" type="#_x0000_t202" style="position:absolute;margin-left:131.6pt;margin-top:10pt;width:20.2pt;height:21.2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">
                <v:textbox>
                  <w:txbxContent>
                    <w:p w14:paraId="7698C160" w14:textId="77777777" w:rsidR="00E977ED" w:rsidRPr="00E977ED" w:rsidRDefault="00E977ED" w:rsidP="00E977ED">
                      <w:pPr>
                        <w:jc w:val="both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37A046B" w14:textId="1620791E" w:rsidR="00F70323" w:rsidRPr="00AB6F2A" w:rsidRDefault="00E977ED" w:rsidP="00E977ED">
      <w:pPr>
        <w:jc w:val="left"/>
        <w:rPr>
          <w:rFonts w:ascii="Arial" w:hAnsi="Arial" w:cs="Arial"/>
          <w:lang w:val="fr-CH"/>
        </w:rPr>
      </w:pPr>
      <w:r w:rsidRPr="00F038ED">
        <w:rPr>
          <w:rFonts w:ascii="Arial" w:hAnsi="Arial" w:cs="Arial"/>
          <w:lang w:val="fr-CH"/>
        </w:rPr>
        <w:t xml:space="preserve">    </w:t>
      </w:r>
      <w:r w:rsidR="00F73938" w:rsidRPr="00AB6F2A">
        <w:rPr>
          <w:rFonts w:ascii="Arial" w:hAnsi="Arial" w:cs="Arial"/>
          <w:lang w:val="fr-CH"/>
        </w:rPr>
        <w:t>Oui</w:t>
      </w:r>
      <w:r w:rsidRPr="00AB6F2A">
        <w:rPr>
          <w:rFonts w:ascii="Arial" w:hAnsi="Arial" w:cs="Arial"/>
          <w:lang w:val="fr-CH"/>
        </w:rPr>
        <w:tab/>
      </w:r>
      <w:r w:rsidR="00F70323" w:rsidRPr="00AB6F2A">
        <w:rPr>
          <w:rFonts w:ascii="Arial" w:hAnsi="Arial" w:cs="Arial"/>
          <w:lang w:val="fr-CH"/>
        </w:rPr>
        <w:t xml:space="preserve">  </w:t>
      </w:r>
      <w:r w:rsidRPr="00AB6F2A">
        <w:rPr>
          <w:rFonts w:ascii="Arial" w:hAnsi="Arial" w:cs="Arial"/>
          <w:lang w:val="fr-CH"/>
        </w:rPr>
        <w:t xml:space="preserve">   </w:t>
      </w:r>
      <w:r w:rsidR="00AF0197" w:rsidRPr="00AB6F2A">
        <w:rPr>
          <w:rFonts w:ascii="Arial" w:hAnsi="Arial" w:cs="Arial"/>
          <w:lang w:val="fr-CH"/>
        </w:rPr>
        <w:t>Non</w:t>
      </w:r>
    </w:p>
    <w:p w14:paraId="3B085CEE" w14:textId="77777777" w:rsidR="00F70323" w:rsidRPr="00AB6F2A" w:rsidRDefault="00F70323" w:rsidP="00F70323">
      <w:pPr>
        <w:jc w:val="left"/>
        <w:rPr>
          <w:rFonts w:ascii="Arial" w:hAnsi="Arial" w:cs="Arial"/>
          <w:lang w:val="fr-CH"/>
        </w:rPr>
      </w:pPr>
    </w:p>
    <w:p w14:paraId="4AE1EB0E" w14:textId="46002C0D" w:rsidR="00346A61" w:rsidRPr="00F038ED" w:rsidRDefault="00940485" w:rsidP="002142F4">
      <w:pPr>
        <w:pStyle w:val="ListParagraph"/>
        <w:jc w:val="left"/>
        <w:rPr>
          <w:rFonts w:ascii="Arial" w:hAnsi="Arial" w:cs="Arial"/>
          <w:i/>
          <w:sz w:val="20"/>
          <w:lang w:val="fr-CH"/>
        </w:rPr>
      </w:pPr>
      <w:r w:rsidRPr="00F038ED">
        <w:rPr>
          <w:rFonts w:ascii="Arial" w:hAnsi="Arial" w:cs="Arial"/>
          <w:i/>
          <w:sz w:val="20"/>
          <w:lang w:val="fr-CH"/>
        </w:rPr>
        <w:t>La participation au Réseau est une condition préalable à la présentation d’une demande ; cette participation est gratuite et individuelle. Vous pouvez vous inscrire sur http://www.napglobalnetwork.org/participation/</w:t>
      </w:r>
    </w:p>
    <w:p w14:paraId="580354B2" w14:textId="77777777" w:rsidR="004C20B4" w:rsidRPr="00F038ED" w:rsidRDefault="004C20B4" w:rsidP="00F70323">
      <w:pPr>
        <w:jc w:val="left"/>
        <w:rPr>
          <w:rFonts w:ascii="Arial" w:hAnsi="Arial" w:cs="Arial"/>
          <w:lang w:val="fr-CH"/>
        </w:rPr>
      </w:pPr>
    </w:p>
    <w:p w14:paraId="041B26E8" w14:textId="77777777" w:rsidR="00F250E7" w:rsidRPr="00F038ED" w:rsidRDefault="00F250E7" w:rsidP="00F250E7">
      <w:pPr>
        <w:jc w:val="left"/>
        <w:rPr>
          <w:rFonts w:ascii="Arial" w:hAnsi="Arial" w:cs="Arial"/>
          <w:b/>
          <w:lang w:val="fr-FR"/>
        </w:rPr>
      </w:pPr>
    </w:p>
    <w:p w14:paraId="14EC26EA" w14:textId="7591324C" w:rsidR="00F70323" w:rsidRPr="00F038ED" w:rsidRDefault="000C2A3C" w:rsidP="000C2A3C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b/>
          <w:lang w:val="en-US"/>
        </w:rPr>
      </w:pPr>
      <w:r w:rsidRPr="00F038ED">
        <w:rPr>
          <w:rFonts w:ascii="Arial" w:hAnsi="Arial" w:cs="Arial"/>
          <w:b/>
          <w:lang w:val="fr-FR"/>
        </w:rPr>
        <w:t>Vos coordonnées</w:t>
      </w:r>
    </w:p>
    <w:p w14:paraId="4622AFCB" w14:textId="7D5F282C" w:rsidR="0062184E" w:rsidRPr="00F038ED" w:rsidRDefault="00C262DA" w:rsidP="0062184E">
      <w:pPr>
        <w:pStyle w:val="ListParagraph"/>
        <w:jc w:val="left"/>
        <w:rPr>
          <w:rFonts w:ascii="Arial" w:hAnsi="Arial" w:cs="Arial"/>
          <w:b/>
          <w:lang w:val="en-US"/>
        </w:rPr>
      </w:pPr>
      <w:r w:rsidRPr="00F038ED">
        <w:rPr>
          <w:rFonts w:ascii="Arial" w:hAnsi="Arial" w:cs="Arial"/>
          <w:b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41F344C3" wp14:editId="3BBDD9F4">
                <wp:simplePos x="0" y="0"/>
                <wp:positionH relativeFrom="column">
                  <wp:posOffset>443230</wp:posOffset>
                </wp:positionH>
                <wp:positionV relativeFrom="paragraph">
                  <wp:posOffset>118110</wp:posOffset>
                </wp:positionV>
                <wp:extent cx="2429510" cy="300990"/>
                <wp:effectExtent l="5080" t="6985" r="13335" b="6350"/>
                <wp:wrapSquare wrapText="bothSides"/>
                <wp:docPr id="16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9510" cy="3009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316F20" w14:textId="77777777" w:rsidR="0062184E" w:rsidRPr="004541A4" w:rsidRDefault="0062184E" w:rsidP="0062184E">
                            <w:pPr>
                              <w:ind w:right="-164"/>
                              <w:jc w:val="both"/>
                              <w:rPr>
                                <w:sz w:val="24"/>
                                <w:szCs w:val="24"/>
                                <w:lang w:val="fr-CH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F344C3" id="Text Box 19" o:spid="_x0000_s1028" type="#_x0000_t202" style="position:absolute;left:0;text-align:left;margin-left:34.9pt;margin-top:9.3pt;width:191.3pt;height:23.7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">
                <v:textbox>
                  <w:txbxContent>
                    <w:p w14:paraId="22316F20" w14:textId="77777777" w:rsidR="0062184E" w:rsidRPr="004541A4" w:rsidRDefault="0062184E" w:rsidP="0062184E">
                      <w:pPr>
                        <w:ind w:right="-164"/>
                        <w:jc w:val="both"/>
                        <w:rPr>
                          <w:sz w:val="24"/>
                          <w:szCs w:val="24"/>
                          <w:lang w:val="fr-CH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7795FE2" w14:textId="77777777" w:rsidR="0062184E" w:rsidRPr="00F038ED" w:rsidRDefault="0062184E" w:rsidP="0062184E">
      <w:pPr>
        <w:pStyle w:val="ListParagraph"/>
        <w:jc w:val="left"/>
        <w:rPr>
          <w:rFonts w:ascii="Arial" w:hAnsi="Arial" w:cs="Arial"/>
          <w:b/>
          <w:lang w:val="en-US"/>
        </w:rPr>
      </w:pPr>
    </w:p>
    <w:p w14:paraId="212F0AA9" w14:textId="3D0740FB" w:rsidR="0062184E" w:rsidRPr="00F038ED" w:rsidRDefault="0062184E" w:rsidP="0062184E">
      <w:pPr>
        <w:pStyle w:val="ListParagraph"/>
        <w:jc w:val="left"/>
        <w:rPr>
          <w:rFonts w:ascii="Arial" w:hAnsi="Arial" w:cs="Arial"/>
          <w:b/>
          <w:lang w:val="en-US"/>
        </w:rPr>
      </w:pPr>
    </w:p>
    <w:p w14:paraId="5A54B17A" w14:textId="332A14EE" w:rsidR="0062184E" w:rsidRPr="00F038ED" w:rsidRDefault="0062184E" w:rsidP="0062184E">
      <w:pPr>
        <w:pStyle w:val="ListParagraph"/>
        <w:spacing w:line="360" w:lineRule="auto"/>
        <w:jc w:val="left"/>
        <w:rPr>
          <w:rFonts w:ascii="Arial" w:hAnsi="Arial" w:cs="Arial"/>
          <w:i/>
          <w:sz w:val="20"/>
          <w:lang w:val="en-US"/>
        </w:rPr>
      </w:pPr>
      <w:r w:rsidRPr="00F038ED">
        <w:rPr>
          <w:rFonts w:ascii="Arial" w:hAnsi="Arial" w:cs="Arial"/>
          <w:i/>
          <w:sz w:val="20"/>
          <w:lang w:val="en-US"/>
        </w:rPr>
        <w:t>D</w:t>
      </w:r>
      <w:r w:rsidR="007826F1" w:rsidRPr="00F038ED">
        <w:rPr>
          <w:rFonts w:ascii="Arial" w:hAnsi="Arial" w:cs="Arial"/>
          <w:i/>
          <w:sz w:val="20"/>
          <w:lang w:val="en-US"/>
        </w:rPr>
        <w:t xml:space="preserve">ate de </w:t>
      </w:r>
      <w:proofErr w:type="spellStart"/>
      <w:r w:rsidR="007826F1" w:rsidRPr="00F038ED">
        <w:rPr>
          <w:rFonts w:ascii="Arial" w:hAnsi="Arial" w:cs="Arial"/>
          <w:i/>
          <w:sz w:val="20"/>
          <w:lang w:val="en-US"/>
        </w:rPr>
        <w:t>demande</w:t>
      </w:r>
      <w:proofErr w:type="spellEnd"/>
    </w:p>
    <w:p w14:paraId="429D94BB" w14:textId="69475CD0" w:rsidR="00F70323" w:rsidRPr="00F038ED" w:rsidRDefault="00C262DA" w:rsidP="00F70323">
      <w:pPr>
        <w:jc w:val="left"/>
        <w:rPr>
          <w:rFonts w:ascii="Arial" w:hAnsi="Arial" w:cs="Arial"/>
          <w:b/>
          <w:lang w:val="en-US"/>
        </w:rPr>
      </w:pPr>
      <w:r w:rsidRPr="00F038ED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1F344C3" wp14:editId="300C773E">
                <wp:simplePos x="0" y="0"/>
                <wp:positionH relativeFrom="column">
                  <wp:posOffset>443230</wp:posOffset>
                </wp:positionH>
                <wp:positionV relativeFrom="paragraph">
                  <wp:posOffset>84455</wp:posOffset>
                </wp:positionV>
                <wp:extent cx="2429510" cy="300990"/>
                <wp:effectExtent l="5080" t="7620" r="13335" b="5715"/>
                <wp:wrapSquare wrapText="bothSides"/>
                <wp:docPr id="1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9510" cy="3009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139FC6" w14:textId="77777777" w:rsidR="00E977ED" w:rsidRPr="004541A4" w:rsidRDefault="00E977ED" w:rsidP="00ED18DA">
                            <w:pPr>
                              <w:ind w:right="-164"/>
                              <w:jc w:val="both"/>
                              <w:rPr>
                                <w:sz w:val="24"/>
                                <w:szCs w:val="24"/>
                                <w:lang w:val="fr-CH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F344C3" id="Text Box 5" o:spid="_x0000_s1029" type="#_x0000_t202" style="position:absolute;margin-left:34.9pt;margin-top:6.65pt;width:191.3pt;height:23.7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">
                <v:textbox>
                  <w:txbxContent>
                    <w:p w14:paraId="64139FC6" w14:textId="77777777" w:rsidR="00E977ED" w:rsidRPr="004541A4" w:rsidRDefault="00E977ED" w:rsidP="00ED18DA">
                      <w:pPr>
                        <w:ind w:right="-164"/>
                        <w:jc w:val="both"/>
                        <w:rPr>
                          <w:sz w:val="24"/>
                          <w:szCs w:val="24"/>
                          <w:lang w:val="fr-CH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F038ED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CA1C063" wp14:editId="72E01CB4">
                <wp:simplePos x="0" y="0"/>
                <wp:positionH relativeFrom="column">
                  <wp:posOffset>3193415</wp:posOffset>
                </wp:positionH>
                <wp:positionV relativeFrom="paragraph">
                  <wp:posOffset>84455</wp:posOffset>
                </wp:positionV>
                <wp:extent cx="2695575" cy="300990"/>
                <wp:effectExtent l="12065" t="7620" r="6985" b="5715"/>
                <wp:wrapSquare wrapText="bothSides"/>
                <wp:docPr id="14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5575" cy="3009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E61692" w14:textId="77777777" w:rsidR="00E977ED" w:rsidRPr="004541A4" w:rsidRDefault="00E977ED" w:rsidP="00E977ED">
                            <w:pPr>
                              <w:jc w:val="both"/>
                              <w:rPr>
                                <w:sz w:val="24"/>
                                <w:szCs w:val="24"/>
                                <w:lang w:val="fr-CH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A1C063" id="Text Box 6" o:spid="_x0000_s1030" type="#_x0000_t202" style="position:absolute;margin-left:251.45pt;margin-top:6.65pt;width:212.25pt;height:23.7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">
                <v:textbox>
                  <w:txbxContent>
                    <w:p w14:paraId="7AE61692" w14:textId="77777777" w:rsidR="00E977ED" w:rsidRPr="004541A4" w:rsidRDefault="00E977ED" w:rsidP="00E977ED">
                      <w:pPr>
                        <w:jc w:val="both"/>
                        <w:rPr>
                          <w:sz w:val="24"/>
                          <w:szCs w:val="24"/>
                          <w:lang w:val="fr-CH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25FACD7" w14:textId="043DC72D" w:rsidR="00E977ED" w:rsidRPr="00F038ED" w:rsidRDefault="00E977ED" w:rsidP="00E977ED">
      <w:pPr>
        <w:spacing w:after="240"/>
        <w:jc w:val="left"/>
        <w:rPr>
          <w:rStyle w:val="PlaceholderText"/>
          <w:rFonts w:ascii="Arial" w:hAnsi="Arial" w:cs="Arial"/>
        </w:rPr>
      </w:pPr>
    </w:p>
    <w:p w14:paraId="1B7684F5" w14:textId="66CEFA19" w:rsidR="00812828" w:rsidRPr="00F038ED" w:rsidRDefault="00121E91" w:rsidP="002142F4">
      <w:pPr>
        <w:ind w:firstLine="720"/>
        <w:jc w:val="left"/>
        <w:rPr>
          <w:rFonts w:ascii="Arial" w:hAnsi="Arial" w:cs="Arial"/>
          <w:b/>
          <w:lang w:val="en-US"/>
        </w:rPr>
      </w:pPr>
      <w:r w:rsidRPr="00F038ED">
        <w:rPr>
          <w:rFonts w:ascii="Arial" w:hAnsi="Arial" w:cs="Arial"/>
          <w:i/>
          <w:sz w:val="20"/>
          <w:lang w:val="en-US"/>
        </w:rPr>
        <w:t>Nom</w:t>
      </w:r>
      <w:r w:rsidR="00AC10DF" w:rsidRPr="00F038ED">
        <w:rPr>
          <w:rFonts w:ascii="Arial" w:hAnsi="Arial" w:cs="Arial"/>
          <w:i/>
          <w:sz w:val="20"/>
          <w:lang w:val="en-US"/>
        </w:rPr>
        <w:tab/>
      </w:r>
      <w:r w:rsidR="00F70323" w:rsidRPr="00F038ED">
        <w:rPr>
          <w:rFonts w:ascii="Arial" w:hAnsi="Arial" w:cs="Arial"/>
          <w:i/>
          <w:sz w:val="20"/>
          <w:lang w:val="en-US"/>
        </w:rPr>
        <w:tab/>
      </w:r>
      <w:r w:rsidR="00F70323" w:rsidRPr="00F038ED">
        <w:rPr>
          <w:rFonts w:ascii="Arial" w:hAnsi="Arial" w:cs="Arial"/>
          <w:i/>
          <w:sz w:val="20"/>
          <w:lang w:val="en-US"/>
        </w:rPr>
        <w:tab/>
      </w:r>
      <w:r w:rsidR="00F70323" w:rsidRPr="00F038ED">
        <w:rPr>
          <w:rFonts w:ascii="Arial" w:hAnsi="Arial" w:cs="Arial"/>
          <w:i/>
          <w:sz w:val="20"/>
          <w:lang w:val="en-US"/>
        </w:rPr>
        <w:tab/>
      </w:r>
      <w:r w:rsidR="00BC1728" w:rsidRPr="00F038ED">
        <w:rPr>
          <w:rFonts w:ascii="Arial" w:hAnsi="Arial" w:cs="Arial"/>
          <w:i/>
          <w:sz w:val="20"/>
          <w:lang w:val="en-US"/>
        </w:rPr>
        <w:tab/>
      </w:r>
      <w:r w:rsidR="00ED18DA" w:rsidRPr="00F038ED">
        <w:rPr>
          <w:rFonts w:ascii="Arial" w:hAnsi="Arial" w:cs="Arial"/>
          <w:i/>
          <w:sz w:val="20"/>
          <w:lang w:val="en-US"/>
        </w:rPr>
        <w:tab/>
      </w:r>
      <w:r w:rsidR="00923E4D" w:rsidRPr="00F038ED">
        <w:rPr>
          <w:rFonts w:ascii="Arial" w:hAnsi="Arial" w:cs="Arial"/>
          <w:i/>
          <w:sz w:val="20"/>
          <w:lang w:val="en-US"/>
        </w:rPr>
        <w:t>Pays</w:t>
      </w:r>
      <w:r w:rsidR="002E0AF5" w:rsidRPr="00F038ED">
        <w:rPr>
          <w:rFonts w:ascii="Arial" w:hAnsi="Arial" w:cs="Arial"/>
          <w:b/>
          <w:sz w:val="20"/>
          <w:lang w:val="en-US"/>
        </w:rPr>
        <w:tab/>
      </w:r>
      <w:r w:rsidR="002E0AF5" w:rsidRPr="00F038ED">
        <w:rPr>
          <w:rFonts w:ascii="Arial" w:hAnsi="Arial" w:cs="Arial"/>
          <w:b/>
          <w:lang w:val="en-US"/>
        </w:rPr>
        <w:tab/>
      </w:r>
      <w:r w:rsidR="002E0AF5" w:rsidRPr="00F038ED">
        <w:rPr>
          <w:rFonts w:ascii="Arial" w:hAnsi="Arial" w:cs="Arial"/>
          <w:b/>
          <w:lang w:val="en-US"/>
        </w:rPr>
        <w:tab/>
      </w:r>
      <w:r w:rsidR="002E0AF5" w:rsidRPr="00F038ED">
        <w:rPr>
          <w:rFonts w:ascii="Arial" w:hAnsi="Arial" w:cs="Arial"/>
          <w:b/>
          <w:lang w:val="en-US"/>
        </w:rPr>
        <w:tab/>
      </w:r>
    </w:p>
    <w:p w14:paraId="2CD75E1B" w14:textId="62C9D974" w:rsidR="00E977ED" w:rsidRPr="00F038ED" w:rsidRDefault="00C262DA" w:rsidP="002142F4">
      <w:pPr>
        <w:jc w:val="left"/>
        <w:rPr>
          <w:rFonts w:ascii="Arial" w:hAnsi="Arial" w:cs="Arial"/>
          <w:b/>
          <w:lang w:val="en-US"/>
        </w:rPr>
      </w:pPr>
      <w:r w:rsidRPr="00F038ED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45E5DBF" wp14:editId="3BD4839C">
                <wp:simplePos x="0" y="0"/>
                <wp:positionH relativeFrom="column">
                  <wp:posOffset>443230</wp:posOffset>
                </wp:positionH>
                <wp:positionV relativeFrom="paragraph">
                  <wp:posOffset>107950</wp:posOffset>
                </wp:positionV>
                <wp:extent cx="2429510" cy="300990"/>
                <wp:effectExtent l="5080" t="11430" r="13335" b="11430"/>
                <wp:wrapSquare wrapText="bothSides"/>
                <wp:docPr id="1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9510" cy="3009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D98D08" w14:textId="77777777" w:rsidR="00E977ED" w:rsidRPr="004541A4" w:rsidRDefault="00E977ED" w:rsidP="00E977ED">
                            <w:pPr>
                              <w:jc w:val="both"/>
                              <w:rPr>
                                <w:sz w:val="24"/>
                                <w:szCs w:val="24"/>
                                <w:lang w:val="fr-CH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5E5DBF" id="Text Box 7" o:spid="_x0000_s1031" type="#_x0000_t202" style="position:absolute;margin-left:34.9pt;margin-top:8.5pt;width:191.3pt;height:23.7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">
                <v:textbox>
                  <w:txbxContent>
                    <w:p w14:paraId="69D98D08" w14:textId="77777777" w:rsidR="00E977ED" w:rsidRPr="004541A4" w:rsidRDefault="00E977ED" w:rsidP="00E977ED">
                      <w:pPr>
                        <w:jc w:val="both"/>
                        <w:rPr>
                          <w:sz w:val="24"/>
                          <w:szCs w:val="24"/>
                          <w:lang w:val="fr-CH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F038ED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33F42AD" wp14:editId="1FDA6DCA">
                <wp:simplePos x="0" y="0"/>
                <wp:positionH relativeFrom="column">
                  <wp:posOffset>3193415</wp:posOffset>
                </wp:positionH>
                <wp:positionV relativeFrom="paragraph">
                  <wp:posOffset>107950</wp:posOffset>
                </wp:positionV>
                <wp:extent cx="2695575" cy="300990"/>
                <wp:effectExtent l="12065" t="11430" r="6985" b="11430"/>
                <wp:wrapSquare wrapText="bothSides"/>
                <wp:docPr id="1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5575" cy="3009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BA821D" w14:textId="77777777" w:rsidR="00E977ED" w:rsidRPr="004541A4" w:rsidRDefault="00E977ED" w:rsidP="00E977ED">
                            <w:pPr>
                              <w:jc w:val="both"/>
                              <w:rPr>
                                <w:sz w:val="24"/>
                                <w:szCs w:val="24"/>
                                <w:lang w:val="fr-CH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3F42AD" id="Text Box 8" o:spid="_x0000_s1032" type="#_x0000_t202" style="position:absolute;margin-left:251.45pt;margin-top:8.5pt;width:212.25pt;height:23.7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">
                <v:textbox>
                  <w:txbxContent>
                    <w:p w14:paraId="73BA821D" w14:textId="77777777" w:rsidR="00E977ED" w:rsidRPr="004541A4" w:rsidRDefault="00E977ED" w:rsidP="00E977ED">
                      <w:pPr>
                        <w:jc w:val="both"/>
                        <w:rPr>
                          <w:sz w:val="24"/>
                          <w:szCs w:val="24"/>
                          <w:lang w:val="fr-CH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D420700" w14:textId="77777777" w:rsidR="00E977ED" w:rsidRPr="00F038ED" w:rsidRDefault="00E977ED" w:rsidP="00E977ED">
      <w:pPr>
        <w:ind w:left="720"/>
        <w:jc w:val="left"/>
        <w:rPr>
          <w:rFonts w:ascii="Arial" w:hAnsi="Arial" w:cs="Arial"/>
          <w:b/>
          <w:lang w:val="en-US"/>
        </w:rPr>
      </w:pPr>
    </w:p>
    <w:p w14:paraId="491378FF" w14:textId="64CC431F" w:rsidR="00F70323" w:rsidRPr="00F038ED" w:rsidRDefault="00054C3D" w:rsidP="002142F4">
      <w:pPr>
        <w:ind w:left="720"/>
        <w:jc w:val="left"/>
        <w:rPr>
          <w:rFonts w:ascii="Arial" w:hAnsi="Arial" w:cs="Arial"/>
          <w:b/>
          <w:lang w:val="en-US"/>
        </w:rPr>
      </w:pPr>
      <w:r w:rsidRPr="00F038ED">
        <w:rPr>
          <w:rFonts w:ascii="Arial" w:hAnsi="Arial" w:cs="Arial"/>
          <w:i/>
          <w:sz w:val="20"/>
          <w:lang w:val="en-US"/>
        </w:rPr>
        <w:t>C</w:t>
      </w:r>
      <w:r w:rsidR="008A3A0F" w:rsidRPr="00F038ED">
        <w:rPr>
          <w:rFonts w:ascii="Arial" w:hAnsi="Arial" w:cs="Arial"/>
          <w:i/>
          <w:sz w:val="20"/>
          <w:lang w:val="en-US"/>
        </w:rPr>
        <w:t xml:space="preserve">ourrier </w:t>
      </w:r>
      <w:proofErr w:type="spellStart"/>
      <w:r w:rsidR="008A3A0F" w:rsidRPr="00F038ED">
        <w:rPr>
          <w:rFonts w:ascii="Arial" w:hAnsi="Arial" w:cs="Arial"/>
          <w:i/>
          <w:sz w:val="20"/>
          <w:lang w:val="en-US"/>
        </w:rPr>
        <w:t>électronique</w:t>
      </w:r>
      <w:proofErr w:type="spellEnd"/>
      <w:r w:rsidR="002E0AF5" w:rsidRPr="00F038ED">
        <w:rPr>
          <w:rFonts w:ascii="Arial" w:hAnsi="Arial" w:cs="Arial"/>
          <w:i/>
          <w:sz w:val="20"/>
          <w:lang w:val="en-US"/>
        </w:rPr>
        <w:tab/>
      </w:r>
      <w:r w:rsidR="002E0AF5" w:rsidRPr="00F038ED">
        <w:rPr>
          <w:rFonts w:ascii="Arial" w:hAnsi="Arial" w:cs="Arial"/>
          <w:i/>
          <w:sz w:val="20"/>
          <w:lang w:val="en-US"/>
        </w:rPr>
        <w:tab/>
      </w:r>
      <w:r w:rsidR="002E0AF5" w:rsidRPr="00F038ED">
        <w:rPr>
          <w:rFonts w:ascii="Arial" w:hAnsi="Arial" w:cs="Arial"/>
          <w:i/>
          <w:sz w:val="20"/>
          <w:lang w:val="en-US"/>
        </w:rPr>
        <w:tab/>
      </w:r>
      <w:r w:rsidR="002E0AF5" w:rsidRPr="00F038ED">
        <w:rPr>
          <w:rFonts w:ascii="Arial" w:hAnsi="Arial" w:cs="Arial"/>
          <w:i/>
          <w:sz w:val="20"/>
          <w:lang w:val="en-US"/>
        </w:rPr>
        <w:tab/>
      </w:r>
      <w:proofErr w:type="spellStart"/>
      <w:r w:rsidR="00F41807" w:rsidRPr="00F038ED">
        <w:rPr>
          <w:rFonts w:ascii="Arial" w:hAnsi="Arial" w:cs="Arial"/>
          <w:i/>
          <w:sz w:val="20"/>
          <w:lang w:val="en-US"/>
        </w:rPr>
        <w:t>Organisation</w:t>
      </w:r>
      <w:proofErr w:type="spellEnd"/>
      <w:r w:rsidR="00F41807" w:rsidRPr="00F038ED">
        <w:rPr>
          <w:rFonts w:ascii="Arial" w:hAnsi="Arial" w:cs="Arial"/>
          <w:i/>
          <w:sz w:val="20"/>
          <w:lang w:val="en-US"/>
        </w:rPr>
        <w:t xml:space="preserve"> / </w:t>
      </w:r>
      <w:proofErr w:type="spellStart"/>
      <w:r w:rsidR="00F41807" w:rsidRPr="00F038ED">
        <w:rPr>
          <w:rFonts w:ascii="Arial" w:hAnsi="Arial" w:cs="Arial"/>
          <w:i/>
          <w:sz w:val="20"/>
          <w:lang w:val="en-US"/>
        </w:rPr>
        <w:t>Ministère</w:t>
      </w:r>
      <w:proofErr w:type="spellEnd"/>
    </w:p>
    <w:p w14:paraId="3C1E717C" w14:textId="143F8B36" w:rsidR="007674E3" w:rsidRPr="00F038ED" w:rsidRDefault="00C262DA" w:rsidP="00333060">
      <w:pPr>
        <w:ind w:left="720"/>
        <w:jc w:val="left"/>
        <w:rPr>
          <w:rFonts w:ascii="Arial" w:hAnsi="Arial" w:cs="Arial"/>
          <w:b/>
          <w:i/>
          <w:lang w:val="en-US"/>
        </w:rPr>
      </w:pPr>
      <w:r w:rsidRPr="00F038ED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6CEDBBF7" wp14:editId="3322856B">
                <wp:simplePos x="0" y="0"/>
                <wp:positionH relativeFrom="column">
                  <wp:posOffset>3201035</wp:posOffset>
                </wp:positionH>
                <wp:positionV relativeFrom="paragraph">
                  <wp:posOffset>106045</wp:posOffset>
                </wp:positionV>
                <wp:extent cx="2695575" cy="300990"/>
                <wp:effectExtent l="10160" t="5080" r="8890" b="8255"/>
                <wp:wrapSquare wrapText="bothSides"/>
                <wp:docPr id="1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5575" cy="3009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CE326B" w14:textId="77777777" w:rsidR="007674E3" w:rsidRPr="004541A4" w:rsidRDefault="007674E3" w:rsidP="007674E3">
                            <w:pPr>
                              <w:jc w:val="both"/>
                              <w:rPr>
                                <w:sz w:val="24"/>
                                <w:szCs w:val="24"/>
                                <w:lang w:val="fr-CH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EDBBF7" id="Text Box 9" o:spid="_x0000_s1033" type="#_x0000_t202" style="position:absolute;left:0;text-align:left;margin-left:252.05pt;margin-top:8.35pt;width:212.25pt;height:23.7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">
                <v:textbox>
                  <w:txbxContent>
                    <w:p w14:paraId="0DCE326B" w14:textId="77777777" w:rsidR="007674E3" w:rsidRPr="004541A4" w:rsidRDefault="007674E3" w:rsidP="007674E3">
                      <w:pPr>
                        <w:jc w:val="both"/>
                        <w:rPr>
                          <w:sz w:val="24"/>
                          <w:szCs w:val="24"/>
                          <w:lang w:val="fr-CH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F038ED"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750D9C1" wp14:editId="1926994B">
                <wp:simplePos x="0" y="0"/>
                <wp:positionH relativeFrom="column">
                  <wp:posOffset>450850</wp:posOffset>
                </wp:positionH>
                <wp:positionV relativeFrom="paragraph">
                  <wp:posOffset>106045</wp:posOffset>
                </wp:positionV>
                <wp:extent cx="2429510" cy="300990"/>
                <wp:effectExtent l="12700" t="5080" r="5715" b="8255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9510" cy="3009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0558B9" w14:textId="77777777" w:rsidR="007674E3" w:rsidRPr="004541A4" w:rsidRDefault="007674E3" w:rsidP="007674E3">
                            <w:pPr>
                              <w:jc w:val="both"/>
                              <w:rPr>
                                <w:sz w:val="24"/>
                                <w:szCs w:val="24"/>
                                <w:lang w:val="fr-CH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50D9C1" id="Text Box 10" o:spid="_x0000_s1034" type="#_x0000_t202" style="position:absolute;left:0;text-align:left;margin-left:35.5pt;margin-top:8.35pt;width:191.3pt;height:23.7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">
                <v:textbox>
                  <w:txbxContent>
                    <w:p w14:paraId="180558B9" w14:textId="77777777" w:rsidR="007674E3" w:rsidRPr="004541A4" w:rsidRDefault="007674E3" w:rsidP="007674E3">
                      <w:pPr>
                        <w:jc w:val="both"/>
                        <w:rPr>
                          <w:sz w:val="24"/>
                          <w:szCs w:val="24"/>
                          <w:lang w:val="fr-CH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proofErr w:type="spellStart"/>
      <w:r w:rsidR="00953143" w:rsidRPr="00F038ED">
        <w:rPr>
          <w:rFonts w:ascii="Arial" w:hAnsi="Arial" w:cs="Arial"/>
          <w:i/>
          <w:sz w:val="20"/>
          <w:lang w:val="en-US"/>
        </w:rPr>
        <w:t>Numéro</w:t>
      </w:r>
      <w:proofErr w:type="spellEnd"/>
      <w:r w:rsidR="00953143" w:rsidRPr="00F038ED">
        <w:rPr>
          <w:rFonts w:ascii="Arial" w:hAnsi="Arial" w:cs="Arial"/>
          <w:i/>
          <w:sz w:val="20"/>
          <w:lang w:val="en-US"/>
        </w:rPr>
        <w:t xml:space="preserve"> de </w:t>
      </w:r>
      <w:proofErr w:type="spellStart"/>
      <w:r w:rsidR="00953143" w:rsidRPr="00F038ED">
        <w:rPr>
          <w:rFonts w:ascii="Arial" w:hAnsi="Arial" w:cs="Arial"/>
          <w:i/>
          <w:sz w:val="20"/>
          <w:lang w:val="en-US"/>
        </w:rPr>
        <w:t>téléphone</w:t>
      </w:r>
      <w:proofErr w:type="spellEnd"/>
      <w:r w:rsidR="007674E3" w:rsidRPr="00F038ED">
        <w:rPr>
          <w:rFonts w:ascii="Arial" w:hAnsi="Arial" w:cs="Arial"/>
          <w:i/>
          <w:sz w:val="20"/>
          <w:lang w:val="en-US"/>
        </w:rPr>
        <w:tab/>
      </w:r>
      <w:r w:rsidR="007674E3" w:rsidRPr="00F038ED">
        <w:rPr>
          <w:rFonts w:ascii="Arial" w:hAnsi="Arial" w:cs="Arial"/>
          <w:i/>
          <w:sz w:val="20"/>
          <w:lang w:val="en-US"/>
        </w:rPr>
        <w:tab/>
      </w:r>
      <w:r w:rsidR="007674E3" w:rsidRPr="00F038ED">
        <w:rPr>
          <w:rFonts w:ascii="Arial" w:hAnsi="Arial" w:cs="Arial"/>
          <w:i/>
          <w:sz w:val="20"/>
          <w:lang w:val="en-US"/>
        </w:rPr>
        <w:tab/>
      </w:r>
      <w:r w:rsidR="007674E3" w:rsidRPr="00F038ED">
        <w:rPr>
          <w:rFonts w:ascii="Arial" w:hAnsi="Arial" w:cs="Arial"/>
          <w:i/>
          <w:sz w:val="20"/>
          <w:lang w:val="en-US"/>
        </w:rPr>
        <w:tab/>
      </w:r>
      <w:proofErr w:type="spellStart"/>
      <w:r w:rsidR="007624D8" w:rsidRPr="00F038ED">
        <w:rPr>
          <w:rFonts w:ascii="Arial" w:hAnsi="Arial" w:cs="Arial"/>
          <w:i/>
          <w:sz w:val="20"/>
          <w:lang w:val="en-US"/>
        </w:rPr>
        <w:t>Titre</w:t>
      </w:r>
      <w:proofErr w:type="spellEnd"/>
      <w:r w:rsidR="007624D8" w:rsidRPr="00F038ED">
        <w:rPr>
          <w:rFonts w:ascii="Arial" w:hAnsi="Arial" w:cs="Arial"/>
          <w:i/>
          <w:sz w:val="20"/>
          <w:lang w:val="en-US"/>
        </w:rPr>
        <w:t xml:space="preserve"> / Poste</w:t>
      </w:r>
    </w:p>
    <w:p w14:paraId="76F481E1" w14:textId="77777777" w:rsidR="007674E3" w:rsidRPr="00F038ED" w:rsidRDefault="007674E3" w:rsidP="0007637F">
      <w:pPr>
        <w:jc w:val="left"/>
        <w:rPr>
          <w:rFonts w:ascii="Arial" w:hAnsi="Arial" w:cs="Arial"/>
          <w:b/>
          <w:lang w:val="en-US"/>
        </w:rPr>
      </w:pPr>
    </w:p>
    <w:p w14:paraId="1D277ACB" w14:textId="77777777" w:rsidR="0007637F" w:rsidRPr="00F038ED" w:rsidRDefault="0007637F" w:rsidP="002142F4">
      <w:pPr>
        <w:jc w:val="left"/>
        <w:rPr>
          <w:rFonts w:ascii="Arial" w:hAnsi="Arial" w:cs="Arial"/>
          <w:b/>
          <w:lang w:val="en-US"/>
        </w:rPr>
      </w:pPr>
    </w:p>
    <w:p w14:paraId="3C74B26B" w14:textId="13F0ED84" w:rsidR="000245E7" w:rsidRPr="00F038ED" w:rsidRDefault="000245E7" w:rsidP="000245E7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b/>
          <w:lang w:val="fr-FR"/>
        </w:rPr>
      </w:pPr>
      <w:r w:rsidRPr="00F038ED">
        <w:rPr>
          <w:rFonts w:ascii="Arial" w:hAnsi="Arial" w:cs="Arial"/>
          <w:b/>
          <w:lang w:val="fr-FR"/>
        </w:rPr>
        <w:t xml:space="preserve">Point focal PNA du pays </w:t>
      </w:r>
      <w:r w:rsidRPr="00F038ED">
        <w:rPr>
          <w:rFonts w:ascii="Arial" w:hAnsi="Arial" w:cs="Arial"/>
          <w:i/>
          <w:lang w:val="fr-FR"/>
        </w:rPr>
        <w:t>(si autre que le requérant)</w:t>
      </w:r>
    </w:p>
    <w:p w14:paraId="330B2C61" w14:textId="0C71BD17" w:rsidR="0006136A" w:rsidRPr="00F038ED" w:rsidRDefault="00C262DA" w:rsidP="00333060">
      <w:pPr>
        <w:pStyle w:val="ListParagraph"/>
        <w:jc w:val="left"/>
        <w:rPr>
          <w:rFonts w:ascii="Arial" w:hAnsi="Arial" w:cs="Arial"/>
          <w:i/>
          <w:sz w:val="20"/>
          <w:lang w:val="fr-CH"/>
        </w:rPr>
      </w:pPr>
      <w:r w:rsidRPr="00F038ED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3BEB806" wp14:editId="284593DE">
                <wp:simplePos x="0" y="0"/>
                <wp:positionH relativeFrom="column">
                  <wp:posOffset>443230</wp:posOffset>
                </wp:positionH>
                <wp:positionV relativeFrom="paragraph">
                  <wp:posOffset>129540</wp:posOffset>
                </wp:positionV>
                <wp:extent cx="2429510" cy="288290"/>
                <wp:effectExtent l="5080" t="6985" r="13335" b="9525"/>
                <wp:wrapSquare wrapText="bothSides"/>
                <wp:docPr id="9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9510" cy="288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6FAF14" w14:textId="77777777" w:rsidR="00ED18DA" w:rsidRPr="004541A4" w:rsidRDefault="00ED18DA" w:rsidP="00ED18DA">
                            <w:pPr>
                              <w:jc w:val="both"/>
                              <w:rPr>
                                <w:sz w:val="24"/>
                                <w:szCs w:val="24"/>
                                <w:lang w:val="fr-CH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BEB806" id="Text Box 11" o:spid="_x0000_s1035" type="#_x0000_t202" style="position:absolute;left:0;text-align:left;margin-left:34.9pt;margin-top:10.2pt;width:191.3pt;height:22.7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">
                <v:textbox>
                  <w:txbxContent>
                    <w:p w14:paraId="706FAF14" w14:textId="77777777" w:rsidR="00ED18DA" w:rsidRPr="004541A4" w:rsidRDefault="00ED18DA" w:rsidP="00ED18DA">
                      <w:pPr>
                        <w:jc w:val="both"/>
                        <w:rPr>
                          <w:sz w:val="24"/>
                          <w:szCs w:val="24"/>
                          <w:lang w:val="fr-CH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F038ED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6A6A235" wp14:editId="354EB6E7">
                <wp:simplePos x="0" y="0"/>
                <wp:positionH relativeFrom="column">
                  <wp:posOffset>3171825</wp:posOffset>
                </wp:positionH>
                <wp:positionV relativeFrom="paragraph">
                  <wp:posOffset>129540</wp:posOffset>
                </wp:positionV>
                <wp:extent cx="2695575" cy="288290"/>
                <wp:effectExtent l="9525" t="6985" r="9525" b="9525"/>
                <wp:wrapSquare wrapText="bothSides"/>
                <wp:docPr id="8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5575" cy="288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251484" w14:textId="77777777" w:rsidR="00ED18DA" w:rsidRPr="004541A4" w:rsidRDefault="00ED18DA" w:rsidP="00ED18DA">
                            <w:pPr>
                              <w:jc w:val="both"/>
                              <w:rPr>
                                <w:sz w:val="24"/>
                                <w:szCs w:val="24"/>
                                <w:lang w:val="fr-CH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A6A235" id="Text Box 12" o:spid="_x0000_s1036" type="#_x0000_t202" style="position:absolute;left:0;text-align:left;margin-left:249.75pt;margin-top:10.2pt;width:212.25pt;height:22.7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">
                <v:textbox>
                  <w:txbxContent>
                    <w:p w14:paraId="1A251484" w14:textId="77777777" w:rsidR="00ED18DA" w:rsidRPr="004541A4" w:rsidRDefault="00ED18DA" w:rsidP="00ED18DA">
                      <w:pPr>
                        <w:jc w:val="both"/>
                        <w:rPr>
                          <w:sz w:val="24"/>
                          <w:szCs w:val="24"/>
                          <w:lang w:val="fr-CH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B6D18" w:rsidRPr="00F038ED">
        <w:rPr>
          <w:rFonts w:ascii="Arial" w:hAnsi="Arial" w:cs="Arial"/>
          <w:i/>
          <w:sz w:val="20"/>
          <w:lang w:val="fr-CH"/>
        </w:rPr>
        <w:t>Nom</w:t>
      </w:r>
      <w:r w:rsidR="0006136A" w:rsidRPr="00F038ED">
        <w:rPr>
          <w:rFonts w:ascii="Arial" w:hAnsi="Arial" w:cs="Arial"/>
          <w:i/>
          <w:sz w:val="20"/>
          <w:lang w:val="fr-CH"/>
        </w:rPr>
        <w:tab/>
      </w:r>
      <w:r w:rsidR="0006136A" w:rsidRPr="00F038ED">
        <w:rPr>
          <w:rFonts w:ascii="Arial" w:hAnsi="Arial" w:cs="Arial"/>
          <w:i/>
          <w:sz w:val="20"/>
          <w:lang w:val="fr-CH"/>
        </w:rPr>
        <w:tab/>
      </w:r>
      <w:r w:rsidR="0006136A" w:rsidRPr="00F038ED">
        <w:rPr>
          <w:rFonts w:ascii="Arial" w:hAnsi="Arial" w:cs="Arial"/>
          <w:i/>
          <w:sz w:val="20"/>
          <w:lang w:val="fr-CH"/>
        </w:rPr>
        <w:tab/>
      </w:r>
      <w:r w:rsidR="0006136A" w:rsidRPr="00F038ED">
        <w:rPr>
          <w:rFonts w:ascii="Arial" w:hAnsi="Arial" w:cs="Arial"/>
          <w:i/>
          <w:sz w:val="20"/>
          <w:lang w:val="fr-CH"/>
        </w:rPr>
        <w:tab/>
      </w:r>
      <w:r w:rsidR="00BC1728" w:rsidRPr="00F038ED">
        <w:rPr>
          <w:rFonts w:ascii="Arial" w:hAnsi="Arial" w:cs="Arial"/>
          <w:i/>
          <w:sz w:val="20"/>
          <w:lang w:val="fr-CH"/>
        </w:rPr>
        <w:tab/>
      </w:r>
      <w:r w:rsidR="00ED18DA" w:rsidRPr="00F038ED">
        <w:rPr>
          <w:rFonts w:ascii="Arial" w:hAnsi="Arial" w:cs="Arial"/>
          <w:i/>
          <w:sz w:val="20"/>
          <w:lang w:val="fr-CH"/>
        </w:rPr>
        <w:tab/>
      </w:r>
      <w:r w:rsidR="003B3983" w:rsidRPr="00F038ED">
        <w:rPr>
          <w:rFonts w:ascii="Arial" w:hAnsi="Arial" w:cs="Arial"/>
          <w:i/>
          <w:sz w:val="20"/>
          <w:lang w:val="fr-CH"/>
        </w:rPr>
        <w:t>Courrier électronique</w:t>
      </w:r>
    </w:p>
    <w:p w14:paraId="4EB25D94" w14:textId="083F8572" w:rsidR="004247CE" w:rsidRPr="00F038ED" w:rsidRDefault="00C262DA" w:rsidP="0007637F">
      <w:pPr>
        <w:jc w:val="left"/>
        <w:rPr>
          <w:rFonts w:ascii="Arial" w:hAnsi="Arial" w:cs="Arial"/>
          <w:lang w:val="fr-CH"/>
        </w:rPr>
      </w:pPr>
      <w:r w:rsidRPr="00F038ED"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71A9B7F9" wp14:editId="01111AD8">
                <wp:simplePos x="0" y="0"/>
                <wp:positionH relativeFrom="column">
                  <wp:posOffset>452120</wp:posOffset>
                </wp:positionH>
                <wp:positionV relativeFrom="paragraph">
                  <wp:posOffset>149225</wp:posOffset>
                </wp:positionV>
                <wp:extent cx="2429510" cy="300990"/>
                <wp:effectExtent l="13970" t="8890" r="13970" b="13970"/>
                <wp:wrapSquare wrapText="bothSides"/>
                <wp:docPr id="7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9510" cy="3009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0C2E1B" w14:textId="77777777" w:rsidR="004A7B69" w:rsidRPr="004541A4" w:rsidRDefault="004A7B69" w:rsidP="004A7B69">
                            <w:pPr>
                              <w:jc w:val="both"/>
                              <w:rPr>
                                <w:sz w:val="24"/>
                                <w:szCs w:val="24"/>
                                <w:lang w:val="fr-CH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A9B7F9" id="Text Box 13" o:spid="_x0000_s1037" type="#_x0000_t202" style="position:absolute;margin-left:35.6pt;margin-top:11.75pt;width:191.3pt;height:23.7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">
                <v:textbox>
                  <w:txbxContent>
                    <w:p w14:paraId="1E0C2E1B" w14:textId="77777777" w:rsidR="004A7B69" w:rsidRPr="004541A4" w:rsidRDefault="004A7B69" w:rsidP="004A7B69">
                      <w:pPr>
                        <w:jc w:val="both"/>
                        <w:rPr>
                          <w:sz w:val="24"/>
                          <w:szCs w:val="24"/>
                          <w:lang w:val="fr-CH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BBCD687" w14:textId="77777777" w:rsidR="004A7B69" w:rsidRPr="00F038ED" w:rsidRDefault="004A7B69" w:rsidP="0007637F">
      <w:pPr>
        <w:jc w:val="left"/>
        <w:rPr>
          <w:rFonts w:ascii="Arial" w:hAnsi="Arial" w:cs="Arial"/>
          <w:lang w:val="fr-CH"/>
        </w:rPr>
      </w:pPr>
    </w:p>
    <w:p w14:paraId="067EB1C4" w14:textId="77777777" w:rsidR="004A7B69" w:rsidRPr="00F038ED" w:rsidRDefault="004A7B69" w:rsidP="0007637F">
      <w:pPr>
        <w:jc w:val="left"/>
        <w:rPr>
          <w:rFonts w:ascii="Arial" w:hAnsi="Arial" w:cs="Arial"/>
          <w:lang w:val="fr-CH"/>
        </w:rPr>
      </w:pPr>
    </w:p>
    <w:p w14:paraId="457672EF" w14:textId="53AB696A" w:rsidR="004A7B69" w:rsidRPr="00F038ED" w:rsidRDefault="004A7B69" w:rsidP="0007637F">
      <w:pPr>
        <w:jc w:val="left"/>
        <w:rPr>
          <w:rFonts w:ascii="Arial" w:hAnsi="Arial" w:cs="Arial"/>
          <w:i/>
          <w:sz w:val="20"/>
          <w:lang w:val="fr-CH"/>
        </w:rPr>
      </w:pPr>
      <w:r w:rsidRPr="00F038ED">
        <w:rPr>
          <w:rFonts w:ascii="Arial" w:hAnsi="Arial" w:cs="Arial"/>
          <w:sz w:val="20"/>
          <w:lang w:val="fr-CH"/>
        </w:rPr>
        <w:tab/>
      </w:r>
      <w:r w:rsidR="00F250E7" w:rsidRPr="00F038ED">
        <w:rPr>
          <w:rFonts w:ascii="Arial" w:hAnsi="Arial" w:cs="Arial"/>
          <w:i/>
          <w:sz w:val="20"/>
          <w:lang w:val="fr-CH"/>
        </w:rPr>
        <w:t>Numéro de téléphone</w:t>
      </w:r>
    </w:p>
    <w:p w14:paraId="00438E43" w14:textId="2383F144" w:rsidR="00ED18DA" w:rsidRPr="00F038ED" w:rsidRDefault="003A69AC" w:rsidP="002142F4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b/>
          <w:lang w:val="fr-CH"/>
        </w:rPr>
      </w:pPr>
      <w:r w:rsidRPr="00F038ED">
        <w:rPr>
          <w:rFonts w:ascii="Arial" w:hAnsi="Arial" w:cs="Arial"/>
          <w:b/>
          <w:lang w:val="fr-CH"/>
        </w:rPr>
        <w:lastRenderedPageBreak/>
        <w:t xml:space="preserve">Votre point focal PNA </w:t>
      </w:r>
      <w:proofErr w:type="spellStart"/>
      <w:r w:rsidRPr="00F038ED">
        <w:rPr>
          <w:rFonts w:ascii="Arial" w:hAnsi="Arial" w:cs="Arial"/>
          <w:b/>
          <w:lang w:val="fr-CH"/>
        </w:rPr>
        <w:t>sait-il</w:t>
      </w:r>
      <w:proofErr w:type="spellEnd"/>
      <w:r w:rsidRPr="00F038ED">
        <w:rPr>
          <w:rFonts w:ascii="Arial" w:hAnsi="Arial" w:cs="Arial"/>
          <w:b/>
          <w:lang w:val="fr-CH"/>
        </w:rPr>
        <w:t xml:space="preserve"> que vous présentez cette </w:t>
      </w:r>
      <w:proofErr w:type="gramStart"/>
      <w:r w:rsidRPr="00F038ED">
        <w:rPr>
          <w:rFonts w:ascii="Arial" w:hAnsi="Arial" w:cs="Arial"/>
          <w:b/>
          <w:lang w:val="fr-CH"/>
        </w:rPr>
        <w:t>demande</w:t>
      </w:r>
      <w:r w:rsidR="0006136A" w:rsidRPr="00F038ED">
        <w:rPr>
          <w:rFonts w:ascii="Arial" w:hAnsi="Arial" w:cs="Arial"/>
          <w:b/>
          <w:lang w:val="fr-CH"/>
        </w:rPr>
        <w:t>?</w:t>
      </w:r>
      <w:proofErr w:type="gramEnd"/>
    </w:p>
    <w:p w14:paraId="3AB56354" w14:textId="2C0E4AE6" w:rsidR="00ED18DA" w:rsidRPr="00F038ED" w:rsidRDefault="00C262DA" w:rsidP="00ED18DA">
      <w:pPr>
        <w:jc w:val="left"/>
        <w:rPr>
          <w:rFonts w:ascii="Arial" w:hAnsi="Arial" w:cs="Arial"/>
          <w:lang w:val="fr-CH"/>
        </w:rPr>
      </w:pPr>
      <w:r w:rsidRPr="00F038ED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703BAE1" wp14:editId="7DFE9E5D">
                <wp:simplePos x="0" y="0"/>
                <wp:positionH relativeFrom="column">
                  <wp:posOffset>443230</wp:posOffset>
                </wp:positionH>
                <wp:positionV relativeFrom="paragraph">
                  <wp:posOffset>116205</wp:posOffset>
                </wp:positionV>
                <wp:extent cx="256540" cy="269240"/>
                <wp:effectExtent l="5080" t="13335" r="5080" b="12700"/>
                <wp:wrapSquare wrapText="bothSides"/>
                <wp:docPr id="6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540" cy="269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D08EE3" w14:textId="77777777" w:rsidR="00ED18DA" w:rsidRPr="004541A4" w:rsidRDefault="00ED18DA" w:rsidP="00ED18DA">
                            <w:pPr>
                              <w:jc w:val="both"/>
                              <w:rPr>
                                <w:sz w:val="24"/>
                                <w:szCs w:val="24"/>
                                <w:lang w:val="fr-CH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03BAE1" id="Text Box 14" o:spid="_x0000_s1038" type="#_x0000_t202" style="position:absolute;margin-left:34.9pt;margin-top:9.15pt;width:20.2pt;height:21.2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">
                <v:textbox>
                  <w:txbxContent>
                    <w:p w14:paraId="55D08EE3" w14:textId="77777777" w:rsidR="00ED18DA" w:rsidRPr="004541A4" w:rsidRDefault="00ED18DA" w:rsidP="00ED18DA">
                      <w:pPr>
                        <w:jc w:val="both"/>
                        <w:rPr>
                          <w:sz w:val="24"/>
                          <w:szCs w:val="24"/>
                          <w:lang w:val="fr-CH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F038ED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525011D" wp14:editId="7EC652C4">
                <wp:simplePos x="0" y="0"/>
                <wp:positionH relativeFrom="column">
                  <wp:posOffset>1671320</wp:posOffset>
                </wp:positionH>
                <wp:positionV relativeFrom="paragraph">
                  <wp:posOffset>116205</wp:posOffset>
                </wp:positionV>
                <wp:extent cx="256540" cy="269240"/>
                <wp:effectExtent l="13970" t="13335" r="5715" b="12700"/>
                <wp:wrapSquare wrapText="bothSides"/>
                <wp:docPr id="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540" cy="269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DBDDC" w14:textId="77777777" w:rsidR="00ED18DA" w:rsidRPr="00E977ED" w:rsidRDefault="00ED18DA" w:rsidP="00ED18DA">
                            <w:pPr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25011D" id="Text Box 15" o:spid="_x0000_s1039" type="#_x0000_t202" style="position:absolute;margin-left:131.6pt;margin-top:9.15pt;width:20.2pt;height:21.2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">
                <v:textbox>
                  <w:txbxContent>
                    <w:p w14:paraId="3C5DBDDC" w14:textId="77777777" w:rsidR="00ED18DA" w:rsidRPr="00E977ED" w:rsidRDefault="00ED18DA" w:rsidP="00ED18DA">
                      <w:pPr>
                        <w:jc w:val="both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BB04FD4" w14:textId="23AF29CF" w:rsidR="00BC1728" w:rsidRPr="00F038ED" w:rsidRDefault="00E667C8" w:rsidP="00ED18DA">
      <w:pPr>
        <w:ind w:left="720"/>
        <w:jc w:val="left"/>
        <w:rPr>
          <w:rFonts w:ascii="Arial" w:hAnsi="Arial" w:cs="Arial"/>
          <w:b/>
          <w:lang w:val="en-US"/>
        </w:rPr>
      </w:pPr>
      <w:proofErr w:type="spellStart"/>
      <w:r w:rsidRPr="00F038ED">
        <w:rPr>
          <w:rFonts w:ascii="Arial" w:hAnsi="Arial" w:cs="Arial"/>
          <w:lang w:val="en-US"/>
        </w:rPr>
        <w:t>Oui</w:t>
      </w:r>
      <w:proofErr w:type="spellEnd"/>
      <w:r w:rsidRPr="00F038ED">
        <w:rPr>
          <w:rFonts w:ascii="Arial" w:hAnsi="Arial" w:cs="Arial"/>
          <w:lang w:val="en-US"/>
        </w:rPr>
        <w:t xml:space="preserve"> </w:t>
      </w:r>
      <w:r w:rsidR="00ED18DA" w:rsidRPr="00F038ED">
        <w:rPr>
          <w:rFonts w:ascii="Arial" w:hAnsi="Arial" w:cs="Arial"/>
          <w:lang w:val="en-US"/>
        </w:rPr>
        <w:t xml:space="preserve">        </w:t>
      </w:r>
      <w:r w:rsidR="00E70866" w:rsidRPr="00F038ED">
        <w:rPr>
          <w:rFonts w:ascii="Arial" w:hAnsi="Arial" w:cs="Arial"/>
          <w:lang w:val="en-US"/>
        </w:rPr>
        <w:t>Non</w:t>
      </w:r>
    </w:p>
    <w:p w14:paraId="15F356BA" w14:textId="77777777" w:rsidR="00DB0F3E" w:rsidRPr="00F038ED" w:rsidRDefault="00DB0F3E" w:rsidP="0006136A">
      <w:pPr>
        <w:ind w:left="720"/>
        <w:jc w:val="left"/>
        <w:rPr>
          <w:rFonts w:ascii="Arial" w:hAnsi="Arial" w:cs="Arial"/>
          <w:lang w:val="en-US"/>
        </w:rPr>
      </w:pPr>
    </w:p>
    <w:p w14:paraId="0E9463B8" w14:textId="77777777" w:rsidR="004A7B69" w:rsidRPr="00F038ED" w:rsidRDefault="004A7B69" w:rsidP="0006136A">
      <w:pPr>
        <w:ind w:left="720"/>
        <w:jc w:val="left"/>
        <w:rPr>
          <w:rFonts w:ascii="Arial" w:hAnsi="Arial" w:cs="Arial"/>
          <w:lang w:val="en-US"/>
        </w:rPr>
      </w:pPr>
    </w:p>
    <w:p w14:paraId="6DC24A0E" w14:textId="77777777" w:rsidR="00ED18DA" w:rsidRPr="00F038ED" w:rsidRDefault="00ED18DA" w:rsidP="002142F4">
      <w:pPr>
        <w:jc w:val="left"/>
        <w:rPr>
          <w:rFonts w:ascii="Arial" w:hAnsi="Arial" w:cs="Arial"/>
        </w:rPr>
      </w:pPr>
    </w:p>
    <w:p w14:paraId="519FEE7A" w14:textId="5884CC39" w:rsidR="004C20B4" w:rsidRPr="00F038ED" w:rsidRDefault="00E5547D" w:rsidP="007674E3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b/>
          <w:lang w:val="fr-CH"/>
        </w:rPr>
      </w:pPr>
      <w:r w:rsidRPr="00F038ED">
        <w:rPr>
          <w:rFonts w:ascii="Arial" w:hAnsi="Arial" w:cs="Arial"/>
          <w:b/>
          <w:lang w:val="fr-CH"/>
        </w:rPr>
        <w:t>Laquelle de ces deux formes de soutien demandez-</w:t>
      </w:r>
      <w:proofErr w:type="gramStart"/>
      <w:r w:rsidRPr="00F038ED">
        <w:rPr>
          <w:rFonts w:ascii="Arial" w:hAnsi="Arial" w:cs="Arial"/>
          <w:b/>
          <w:lang w:val="fr-CH"/>
        </w:rPr>
        <w:t>vous</w:t>
      </w:r>
      <w:r w:rsidR="004C20B4" w:rsidRPr="00F038ED">
        <w:rPr>
          <w:rFonts w:ascii="Arial" w:hAnsi="Arial" w:cs="Arial"/>
          <w:b/>
          <w:lang w:val="fr-CH"/>
        </w:rPr>
        <w:t>?</w:t>
      </w:r>
      <w:proofErr w:type="gramEnd"/>
    </w:p>
    <w:p w14:paraId="7F8C8DAA" w14:textId="1D011DAE" w:rsidR="004C20B4" w:rsidRPr="00F038ED" w:rsidRDefault="00C262DA" w:rsidP="004C20B4">
      <w:pPr>
        <w:pStyle w:val="ListParagraph"/>
        <w:jc w:val="left"/>
        <w:rPr>
          <w:rFonts w:ascii="Arial" w:hAnsi="Arial" w:cs="Arial"/>
          <w:lang w:val="fr-CH"/>
        </w:rPr>
      </w:pPr>
      <w:r w:rsidRPr="00F038ED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77A871ED" wp14:editId="02EEC4D0">
                <wp:simplePos x="0" y="0"/>
                <wp:positionH relativeFrom="column">
                  <wp:posOffset>2929890</wp:posOffset>
                </wp:positionH>
                <wp:positionV relativeFrom="paragraph">
                  <wp:posOffset>121920</wp:posOffset>
                </wp:positionV>
                <wp:extent cx="256540" cy="269240"/>
                <wp:effectExtent l="5715" t="11430" r="13970" b="5080"/>
                <wp:wrapSquare wrapText="bothSides"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540" cy="269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3C2DE5" w14:textId="77777777" w:rsidR="004C20B4" w:rsidRPr="00E977ED" w:rsidRDefault="004C20B4" w:rsidP="002142F4">
                            <w:pPr>
                              <w:ind w:right="-61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A871ED" id="Text Box 16" o:spid="_x0000_s1040" type="#_x0000_t202" style="position:absolute;left:0;text-align:left;margin-left:230.7pt;margin-top:9.6pt;width:20.2pt;height:21.2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">
                <v:textbox>
                  <w:txbxContent>
                    <w:p w14:paraId="663C2DE5" w14:textId="77777777" w:rsidR="004C20B4" w:rsidRPr="00E977ED" w:rsidRDefault="004C20B4" w:rsidP="002142F4">
                      <w:pPr>
                        <w:ind w:right="-610"/>
                        <w:jc w:val="both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F038ED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14277A60" wp14:editId="51C59996">
                <wp:simplePos x="0" y="0"/>
                <wp:positionH relativeFrom="column">
                  <wp:posOffset>443865</wp:posOffset>
                </wp:positionH>
                <wp:positionV relativeFrom="paragraph">
                  <wp:posOffset>114935</wp:posOffset>
                </wp:positionV>
                <wp:extent cx="256540" cy="269240"/>
                <wp:effectExtent l="5715" t="13970" r="13970" b="12065"/>
                <wp:wrapSquare wrapText="bothSides"/>
                <wp:docPr id="2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540" cy="269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F04031" w14:textId="77777777" w:rsidR="004C20B4" w:rsidRPr="004541A4" w:rsidRDefault="004C20B4" w:rsidP="004C20B4">
                            <w:pPr>
                              <w:jc w:val="both"/>
                              <w:rPr>
                                <w:sz w:val="24"/>
                                <w:szCs w:val="24"/>
                                <w:lang w:val="fr-CH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277A60" id="Text Box 17" o:spid="_x0000_s1041" type="#_x0000_t202" style="position:absolute;left:0;text-align:left;margin-left:34.95pt;margin-top:9.05pt;width:20.2pt;height:21.2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">
                <v:textbox>
                  <w:txbxContent>
                    <w:p w14:paraId="45F04031" w14:textId="77777777" w:rsidR="004C20B4" w:rsidRPr="004541A4" w:rsidRDefault="004C20B4" w:rsidP="004C20B4">
                      <w:pPr>
                        <w:jc w:val="both"/>
                        <w:rPr>
                          <w:sz w:val="24"/>
                          <w:szCs w:val="24"/>
                          <w:lang w:val="fr-CH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E23C0AC" w14:textId="524FA888" w:rsidR="004C20B4" w:rsidRPr="00F038ED" w:rsidRDefault="00B8793B" w:rsidP="004C20B4">
      <w:pPr>
        <w:pStyle w:val="ListParagraph"/>
        <w:jc w:val="left"/>
        <w:rPr>
          <w:rFonts w:ascii="Arial" w:hAnsi="Arial" w:cs="Arial"/>
          <w:lang w:val="fr-CH"/>
        </w:rPr>
      </w:pPr>
      <w:r w:rsidRPr="00F038ED">
        <w:rPr>
          <w:rFonts w:ascii="Arial" w:hAnsi="Arial" w:cs="Arial"/>
          <w:lang w:val="fr-CH"/>
        </w:rPr>
        <w:t xml:space="preserve">Conseils d’expert à distance    </w:t>
      </w:r>
      <w:r w:rsidR="007E6F11" w:rsidRPr="00F038ED">
        <w:rPr>
          <w:rFonts w:ascii="Arial" w:hAnsi="Arial" w:cs="Arial"/>
          <w:lang w:val="fr-CH"/>
        </w:rPr>
        <w:t>Soutien technique au sein du pays</w:t>
      </w:r>
    </w:p>
    <w:p w14:paraId="4CA36186" w14:textId="77777777" w:rsidR="00ED18DA" w:rsidRPr="00F038ED" w:rsidRDefault="00ED18DA" w:rsidP="002142F4">
      <w:pPr>
        <w:jc w:val="left"/>
        <w:rPr>
          <w:rFonts w:ascii="Arial" w:hAnsi="Arial" w:cs="Arial"/>
          <w:b/>
          <w:lang w:val="fr-CH"/>
        </w:rPr>
      </w:pPr>
    </w:p>
    <w:p w14:paraId="32E11FC2" w14:textId="77777777" w:rsidR="005833EE" w:rsidRPr="00F038ED" w:rsidRDefault="005833EE" w:rsidP="002142F4">
      <w:pPr>
        <w:jc w:val="left"/>
        <w:rPr>
          <w:rFonts w:ascii="Arial" w:hAnsi="Arial" w:cs="Arial"/>
          <w:b/>
          <w:lang w:val="fr-CH"/>
        </w:rPr>
      </w:pPr>
    </w:p>
    <w:p w14:paraId="75CCF876" w14:textId="77777777" w:rsidR="004A7B69" w:rsidRPr="00F038ED" w:rsidRDefault="004A7B69" w:rsidP="002142F4">
      <w:pPr>
        <w:jc w:val="left"/>
        <w:rPr>
          <w:rFonts w:ascii="Arial" w:hAnsi="Arial" w:cs="Arial"/>
          <w:b/>
          <w:lang w:val="fr-CH"/>
        </w:rPr>
      </w:pPr>
    </w:p>
    <w:p w14:paraId="5364CD5D" w14:textId="04636322" w:rsidR="00036035" w:rsidRPr="00F038ED" w:rsidRDefault="0073515C" w:rsidP="007674E3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b/>
          <w:lang w:val="fr-CH"/>
        </w:rPr>
      </w:pPr>
      <w:r w:rsidRPr="00F038ED">
        <w:rPr>
          <w:rFonts w:ascii="Arial" w:hAnsi="Arial" w:cs="Arial"/>
          <w:b/>
          <w:lang w:val="fr-FR"/>
        </w:rPr>
        <w:t xml:space="preserve">Pour des conseils d’expert à distance, veuillez fournir une description détaillée des informations ou soutiens demandés. </w:t>
      </w:r>
      <w:r w:rsidRPr="00F038ED">
        <w:rPr>
          <w:rFonts w:ascii="Arial" w:hAnsi="Arial" w:cs="Arial"/>
          <w:i/>
          <w:lang w:val="fr-FR"/>
        </w:rPr>
        <w:t xml:space="preserve">Pour un soutien au sein du pays, passez à la question </w:t>
      </w:r>
      <w:proofErr w:type="gramStart"/>
      <w:r w:rsidRPr="00F038ED">
        <w:rPr>
          <w:rFonts w:ascii="Arial" w:hAnsi="Arial" w:cs="Arial"/>
          <w:i/>
          <w:lang w:val="fr-FR"/>
        </w:rPr>
        <w:t>suivante.</w:t>
      </w:r>
      <w:r w:rsidR="004A7B69" w:rsidRPr="00F038ED">
        <w:rPr>
          <w:rFonts w:ascii="Arial" w:hAnsi="Arial" w:cs="Arial"/>
          <w:i/>
          <w:lang w:val="fr-CH"/>
        </w:rPr>
        <w:t>.</w:t>
      </w:r>
      <w:proofErr w:type="gramEnd"/>
    </w:p>
    <w:p w14:paraId="5D274FF6" w14:textId="77777777" w:rsidR="00036035" w:rsidRPr="00F038ED" w:rsidRDefault="00036035" w:rsidP="00036035">
      <w:pPr>
        <w:pStyle w:val="ListParagraph"/>
        <w:jc w:val="left"/>
        <w:rPr>
          <w:rFonts w:ascii="Arial" w:hAnsi="Arial" w:cs="Arial"/>
          <w:i/>
          <w:lang w:val="fr-CH"/>
        </w:rPr>
      </w:pPr>
    </w:p>
    <w:p w14:paraId="48336EC7" w14:textId="77777777" w:rsidR="00036035" w:rsidRPr="00F038ED" w:rsidRDefault="00036035" w:rsidP="00036035">
      <w:pPr>
        <w:pStyle w:val="ListParagraph"/>
        <w:jc w:val="left"/>
        <w:rPr>
          <w:rFonts w:ascii="Arial" w:hAnsi="Arial" w:cs="Arial"/>
          <w:i/>
          <w:lang w:val="fr-CH"/>
        </w:rPr>
      </w:pPr>
    </w:p>
    <w:p w14:paraId="782D9D09" w14:textId="77777777" w:rsidR="00996F49" w:rsidRPr="00F038ED" w:rsidRDefault="00996F49" w:rsidP="00036035">
      <w:pPr>
        <w:pStyle w:val="ListParagraph"/>
        <w:jc w:val="left"/>
        <w:rPr>
          <w:rFonts w:ascii="Arial" w:hAnsi="Arial" w:cs="Arial"/>
          <w:i/>
          <w:lang w:val="fr-CH"/>
        </w:rPr>
      </w:pPr>
    </w:p>
    <w:p w14:paraId="08EE4CD2" w14:textId="77777777" w:rsidR="00996F49" w:rsidRPr="00F038ED" w:rsidRDefault="00996F49" w:rsidP="00036035">
      <w:pPr>
        <w:pStyle w:val="ListParagraph"/>
        <w:jc w:val="left"/>
        <w:rPr>
          <w:rFonts w:ascii="Arial" w:hAnsi="Arial" w:cs="Arial"/>
          <w:i/>
          <w:lang w:val="fr-CH"/>
        </w:rPr>
      </w:pPr>
    </w:p>
    <w:p w14:paraId="2F826838" w14:textId="77777777" w:rsidR="00996F49" w:rsidRPr="00F038ED" w:rsidRDefault="00996F49" w:rsidP="00036035">
      <w:pPr>
        <w:pStyle w:val="ListParagraph"/>
        <w:jc w:val="left"/>
        <w:rPr>
          <w:rFonts w:ascii="Arial" w:hAnsi="Arial" w:cs="Arial"/>
          <w:i/>
          <w:lang w:val="fr-CH"/>
        </w:rPr>
      </w:pPr>
    </w:p>
    <w:p w14:paraId="38E4F925" w14:textId="77777777" w:rsidR="00036035" w:rsidRPr="00F038ED" w:rsidRDefault="00036035" w:rsidP="002142F4">
      <w:pPr>
        <w:pStyle w:val="ListParagraph"/>
        <w:jc w:val="left"/>
        <w:rPr>
          <w:rFonts w:ascii="Arial" w:hAnsi="Arial" w:cs="Arial"/>
          <w:i/>
          <w:lang w:val="fr-CH"/>
        </w:rPr>
      </w:pPr>
    </w:p>
    <w:p w14:paraId="4336E140" w14:textId="0380F6B4" w:rsidR="005953AD" w:rsidRPr="00F038ED" w:rsidRDefault="00B02BE7" w:rsidP="002142F4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i/>
          <w:lang w:val="fr-CH"/>
        </w:rPr>
      </w:pPr>
      <w:r w:rsidRPr="00F038ED">
        <w:rPr>
          <w:rFonts w:ascii="Arial" w:hAnsi="Arial" w:cs="Arial"/>
          <w:b/>
          <w:lang w:val="fr-FR"/>
        </w:rPr>
        <w:t xml:space="preserve">Pour un soutien technique au sein du pays, veuillez fournir une description détaillée du soutien demandé. </w:t>
      </w:r>
      <w:r w:rsidRPr="00F038ED">
        <w:rPr>
          <w:rFonts w:ascii="Arial" w:hAnsi="Arial" w:cs="Arial"/>
          <w:i/>
          <w:lang w:val="fr-FR"/>
        </w:rPr>
        <w:t>Se servir du texte entre crochets pour vous guider dans votre réponse</w:t>
      </w:r>
      <w:r w:rsidR="0060700D" w:rsidRPr="00F038ED">
        <w:rPr>
          <w:rFonts w:ascii="Arial" w:hAnsi="Arial" w:cs="Arial"/>
          <w:i/>
          <w:lang w:val="fr-CH"/>
        </w:rPr>
        <w:t>.</w:t>
      </w:r>
    </w:p>
    <w:p w14:paraId="2B6C21CD" w14:textId="77777777" w:rsidR="004C20B4" w:rsidRPr="00F038ED" w:rsidRDefault="004C20B4" w:rsidP="004541A4">
      <w:pPr>
        <w:ind w:left="426"/>
        <w:jc w:val="left"/>
        <w:rPr>
          <w:rStyle w:val="PlaceholderText"/>
          <w:rFonts w:cs="Calibri"/>
          <w:color w:val="595959" w:themeColor="text1" w:themeTint="A6"/>
          <w:lang w:val="fr-CH"/>
        </w:rPr>
      </w:pPr>
    </w:p>
    <w:p w14:paraId="6E598F3C" w14:textId="30EBC3DF" w:rsidR="005953AD" w:rsidRPr="00F038ED" w:rsidRDefault="00346A61" w:rsidP="004F5825">
      <w:pPr>
        <w:ind w:left="720"/>
        <w:jc w:val="left"/>
        <w:rPr>
          <w:rStyle w:val="PlaceholderText"/>
          <w:rFonts w:cs="Calibri"/>
          <w:color w:val="595959" w:themeColor="text1" w:themeTint="A6"/>
          <w:lang w:val="fr-CH"/>
        </w:rPr>
      </w:pPr>
      <w:r w:rsidRPr="00F038ED">
        <w:rPr>
          <w:rStyle w:val="PlaceholderText"/>
          <w:rFonts w:cs="Calibri"/>
          <w:color w:val="595959" w:themeColor="text1" w:themeTint="A6"/>
          <w:lang w:val="fr-CH"/>
        </w:rPr>
        <w:t>[</w:t>
      </w:r>
      <w:r w:rsidR="00344711" w:rsidRPr="00F038ED">
        <w:rPr>
          <w:rStyle w:val="PlaceholderText"/>
          <w:rFonts w:cs="Calibri"/>
          <w:color w:val="595959" w:themeColor="text1" w:themeTint="A6"/>
          <w:lang w:val="fr-CH"/>
        </w:rPr>
        <w:t>STATUT DU PROCESSUS DE PNA</w:t>
      </w:r>
      <w:r w:rsidRPr="00F038ED">
        <w:rPr>
          <w:rStyle w:val="PlaceholderText"/>
          <w:rFonts w:cs="Calibri"/>
          <w:color w:val="595959" w:themeColor="text1" w:themeTint="A6"/>
          <w:lang w:val="fr-CH"/>
        </w:rPr>
        <w:t>]</w:t>
      </w:r>
    </w:p>
    <w:p w14:paraId="7CD8E1DC" w14:textId="77777777" w:rsidR="00AC10DF" w:rsidRPr="00F038ED" w:rsidRDefault="00AC10DF" w:rsidP="004F5825">
      <w:pPr>
        <w:ind w:left="720"/>
        <w:jc w:val="left"/>
        <w:rPr>
          <w:rStyle w:val="PlaceholderText"/>
          <w:rFonts w:cs="Calibri"/>
          <w:color w:val="595959" w:themeColor="text1" w:themeTint="A6"/>
          <w:lang w:val="fr-CH"/>
        </w:rPr>
      </w:pPr>
    </w:p>
    <w:p w14:paraId="275DB8DF" w14:textId="77777777" w:rsidR="00996F49" w:rsidRPr="00F038ED" w:rsidRDefault="00996F49" w:rsidP="004F5825">
      <w:pPr>
        <w:ind w:left="720"/>
        <w:jc w:val="left"/>
        <w:rPr>
          <w:rStyle w:val="PlaceholderText"/>
          <w:rFonts w:cs="Calibri"/>
          <w:color w:val="595959" w:themeColor="text1" w:themeTint="A6"/>
          <w:lang w:val="fr-CH"/>
        </w:rPr>
      </w:pPr>
    </w:p>
    <w:p w14:paraId="39C3F167" w14:textId="77777777" w:rsidR="00996F49" w:rsidRPr="00F038ED" w:rsidRDefault="00996F49" w:rsidP="004F5825">
      <w:pPr>
        <w:ind w:left="720"/>
        <w:jc w:val="left"/>
        <w:rPr>
          <w:rFonts w:cs="Calibri"/>
          <w:color w:val="595959" w:themeColor="text1" w:themeTint="A6"/>
          <w:lang w:val="fr-CH"/>
        </w:rPr>
      </w:pPr>
    </w:p>
    <w:p w14:paraId="7A6B6E79" w14:textId="57A39D55" w:rsidR="00346A61" w:rsidRPr="00F038ED" w:rsidRDefault="00187EB5" w:rsidP="004F5825">
      <w:pPr>
        <w:ind w:left="294" w:firstLine="426"/>
        <w:jc w:val="left"/>
        <w:rPr>
          <w:rFonts w:cs="Calibri"/>
          <w:color w:val="595959" w:themeColor="text1" w:themeTint="A6"/>
          <w:lang w:val="fr-CH"/>
        </w:rPr>
      </w:pPr>
      <w:r w:rsidRPr="00F038ED">
        <w:rPr>
          <w:rFonts w:cs="Calibri"/>
          <w:color w:val="595959" w:themeColor="text1" w:themeTint="A6"/>
          <w:lang w:val="fr-CH"/>
        </w:rPr>
        <w:t>[STATUT DE REQUETE DE SOUTIEN AUPRES DU FVC]</w:t>
      </w:r>
    </w:p>
    <w:p w14:paraId="13378314" w14:textId="77777777" w:rsidR="00996F49" w:rsidRPr="00F038ED" w:rsidRDefault="00996F49" w:rsidP="004F5825">
      <w:pPr>
        <w:ind w:left="294"/>
        <w:jc w:val="left"/>
        <w:rPr>
          <w:rFonts w:cs="Calibri"/>
          <w:color w:val="595959" w:themeColor="text1" w:themeTint="A6"/>
          <w:lang w:val="fr-CH"/>
        </w:rPr>
      </w:pPr>
    </w:p>
    <w:p w14:paraId="53AC4F36" w14:textId="77777777" w:rsidR="00996F49" w:rsidRPr="00F038ED" w:rsidRDefault="00996F49" w:rsidP="004F5825">
      <w:pPr>
        <w:ind w:left="294"/>
        <w:jc w:val="left"/>
        <w:rPr>
          <w:rFonts w:cs="Calibri"/>
          <w:color w:val="595959" w:themeColor="text1" w:themeTint="A6"/>
          <w:lang w:val="fr-CH"/>
        </w:rPr>
      </w:pPr>
    </w:p>
    <w:p w14:paraId="6761EB12" w14:textId="63B17FDE" w:rsidR="005953AD" w:rsidRPr="00F038ED" w:rsidRDefault="00093F42" w:rsidP="004F5825">
      <w:pPr>
        <w:ind w:left="294" w:firstLine="426"/>
        <w:jc w:val="left"/>
        <w:rPr>
          <w:rFonts w:cs="Calibri"/>
          <w:color w:val="595959" w:themeColor="text1" w:themeTint="A6"/>
          <w:lang w:val="fr-CH"/>
        </w:rPr>
      </w:pPr>
      <w:r w:rsidRPr="00F038ED">
        <w:rPr>
          <w:rFonts w:cs="Calibri"/>
          <w:color w:val="595959" w:themeColor="text1" w:themeTint="A6"/>
          <w:lang w:val="fr-CH"/>
        </w:rPr>
        <w:t xml:space="preserve">[SOUTIEN DEMANDÉ </w:t>
      </w:r>
      <w:r w:rsidR="001071C2" w:rsidRPr="00F038ED">
        <w:rPr>
          <w:rFonts w:cs="Calibri"/>
          <w:color w:val="595959" w:themeColor="text1" w:themeTint="A6"/>
          <w:lang w:val="fr-CH"/>
        </w:rPr>
        <w:t>ET</w:t>
      </w:r>
      <w:r w:rsidRPr="00F038ED">
        <w:rPr>
          <w:rFonts w:cs="Calibri"/>
          <w:color w:val="595959" w:themeColor="text1" w:themeTint="A6"/>
          <w:lang w:val="fr-CH"/>
        </w:rPr>
        <w:t xml:space="preserve"> SON LIEN AU PROCESSUS DE PNA]</w:t>
      </w:r>
    </w:p>
    <w:p w14:paraId="3283FB1D" w14:textId="77777777" w:rsidR="00996F49" w:rsidRPr="00F038ED" w:rsidRDefault="00996F49" w:rsidP="004F5825">
      <w:pPr>
        <w:ind w:left="294"/>
        <w:jc w:val="left"/>
        <w:rPr>
          <w:rFonts w:cs="Calibri"/>
          <w:color w:val="595959" w:themeColor="text1" w:themeTint="A6"/>
          <w:lang w:val="fr-CH"/>
        </w:rPr>
      </w:pPr>
    </w:p>
    <w:p w14:paraId="5C50D612" w14:textId="2B836365" w:rsidR="003D78C8" w:rsidRPr="00F038ED" w:rsidRDefault="00033F14" w:rsidP="004F5825">
      <w:pPr>
        <w:ind w:left="720"/>
        <w:jc w:val="left"/>
        <w:rPr>
          <w:rFonts w:cs="Calibri"/>
          <w:color w:val="595959" w:themeColor="text1" w:themeTint="A6"/>
          <w:lang w:val="fr-CH"/>
        </w:rPr>
      </w:pPr>
      <w:r w:rsidRPr="00F038ED">
        <w:rPr>
          <w:rFonts w:cs="Calibri"/>
          <w:color w:val="595959" w:themeColor="text1" w:themeTint="A6"/>
          <w:lang w:val="fr-CH"/>
        </w:rPr>
        <w:t xml:space="preserve">[ACTIVITÉS / </w:t>
      </w:r>
      <w:r w:rsidR="001071C2" w:rsidRPr="00F038ED">
        <w:rPr>
          <w:rFonts w:cs="Calibri"/>
          <w:color w:val="595959" w:themeColor="text1" w:themeTint="A6"/>
          <w:lang w:val="fr-CH"/>
        </w:rPr>
        <w:t>APPORTS REQUIS</w:t>
      </w:r>
      <w:r w:rsidRPr="00F038ED">
        <w:rPr>
          <w:rFonts w:cs="Calibri"/>
          <w:color w:val="595959" w:themeColor="text1" w:themeTint="A6"/>
          <w:lang w:val="fr-CH"/>
        </w:rPr>
        <w:t>]</w:t>
      </w:r>
    </w:p>
    <w:p w14:paraId="4DDD7ADC" w14:textId="77777777" w:rsidR="00033F14" w:rsidRPr="00F038ED" w:rsidRDefault="00033F14" w:rsidP="004F5825">
      <w:pPr>
        <w:ind w:left="720"/>
        <w:jc w:val="left"/>
        <w:rPr>
          <w:rFonts w:cs="Calibri"/>
          <w:color w:val="595959" w:themeColor="text1" w:themeTint="A6"/>
          <w:lang w:val="fr-CH"/>
        </w:rPr>
      </w:pPr>
    </w:p>
    <w:p w14:paraId="164C2B62" w14:textId="3F5E3948" w:rsidR="003D78C8" w:rsidRPr="00F038ED" w:rsidRDefault="00937364" w:rsidP="004F5825">
      <w:pPr>
        <w:ind w:left="720"/>
        <w:jc w:val="left"/>
        <w:rPr>
          <w:rFonts w:cs="Calibri"/>
          <w:i/>
          <w:iCs/>
          <w:color w:val="595959" w:themeColor="text1" w:themeTint="A6"/>
          <w:lang w:val="fr-CH"/>
        </w:rPr>
      </w:pPr>
      <w:r w:rsidRPr="00F038ED">
        <w:rPr>
          <w:rFonts w:cs="Calibri"/>
          <w:i/>
          <w:iCs/>
          <w:color w:val="595959" w:themeColor="text1" w:themeTint="A6"/>
          <w:lang w:val="fr-CH"/>
        </w:rPr>
        <w:t>Dans la colonne</w:t>
      </w:r>
      <w:proofErr w:type="gramStart"/>
      <w:r w:rsidRPr="00F038ED">
        <w:rPr>
          <w:rFonts w:cs="Calibri"/>
          <w:i/>
          <w:iCs/>
          <w:color w:val="595959" w:themeColor="text1" w:themeTint="A6"/>
          <w:lang w:val="fr-CH"/>
        </w:rPr>
        <w:t xml:space="preserve"> «</w:t>
      </w:r>
      <w:r w:rsidR="00C262DA" w:rsidRPr="00F038ED">
        <w:rPr>
          <w:rFonts w:cs="Calibri"/>
          <w:i/>
          <w:iCs/>
          <w:color w:val="595959" w:themeColor="text1" w:themeTint="A6"/>
          <w:lang w:val="fr-CH"/>
        </w:rPr>
        <w:t>apports</w:t>
      </w:r>
      <w:proofErr w:type="gramEnd"/>
      <w:r w:rsidR="00C262DA" w:rsidRPr="00F038ED">
        <w:rPr>
          <w:rFonts w:cs="Calibri"/>
          <w:i/>
          <w:iCs/>
          <w:color w:val="595959" w:themeColor="text1" w:themeTint="A6"/>
          <w:lang w:val="fr-CH"/>
        </w:rPr>
        <w:t xml:space="preserve"> requis</w:t>
      </w:r>
      <w:r w:rsidR="001071C2" w:rsidRPr="00F038ED">
        <w:rPr>
          <w:rFonts w:cs="Calibri"/>
          <w:i/>
          <w:iCs/>
          <w:color w:val="595959" w:themeColor="text1" w:themeTint="A6"/>
          <w:lang w:val="fr-CH"/>
        </w:rPr>
        <w:t>»</w:t>
      </w:r>
      <w:r w:rsidRPr="00F038ED">
        <w:rPr>
          <w:rFonts w:cs="Calibri"/>
          <w:i/>
          <w:iCs/>
          <w:color w:val="595959" w:themeColor="text1" w:themeTint="A6"/>
          <w:lang w:val="fr-CH"/>
        </w:rPr>
        <w:t xml:space="preserve">, veuillez </w:t>
      </w:r>
      <w:r w:rsidR="001071C2" w:rsidRPr="00F038ED">
        <w:rPr>
          <w:rFonts w:cs="Calibri"/>
          <w:i/>
          <w:iCs/>
          <w:color w:val="595959" w:themeColor="text1" w:themeTint="A6"/>
          <w:lang w:val="fr-CH"/>
        </w:rPr>
        <w:t>lister les apports</w:t>
      </w:r>
      <w:r w:rsidRPr="00F038ED">
        <w:rPr>
          <w:rFonts w:cs="Calibri"/>
          <w:i/>
          <w:iCs/>
          <w:color w:val="595959" w:themeColor="text1" w:themeTint="A6"/>
          <w:lang w:val="fr-CH"/>
        </w:rPr>
        <w:t xml:space="preserve"> spécifiques nécessaires </w:t>
      </w:r>
      <w:r w:rsidR="001071C2" w:rsidRPr="00F038ED">
        <w:rPr>
          <w:rFonts w:cs="Calibri"/>
          <w:i/>
          <w:iCs/>
          <w:color w:val="595959" w:themeColor="text1" w:themeTint="A6"/>
          <w:lang w:val="fr-CH"/>
        </w:rPr>
        <w:t>pour compléter les différentes activités</w:t>
      </w:r>
      <w:r w:rsidRPr="00F038ED">
        <w:rPr>
          <w:rFonts w:cs="Calibri"/>
          <w:i/>
          <w:iCs/>
          <w:color w:val="595959" w:themeColor="text1" w:themeTint="A6"/>
          <w:lang w:val="fr-CH"/>
        </w:rPr>
        <w:t xml:space="preserve"> (par exemple, consultant local, consultant international, atelier (s) de validation des parties prenantes, impression, etc.).</w:t>
      </w:r>
    </w:p>
    <w:p w14:paraId="6DD2F2D5" w14:textId="77777777" w:rsidR="00937364" w:rsidRPr="00F038ED" w:rsidRDefault="00937364" w:rsidP="004F5825">
      <w:pPr>
        <w:ind w:left="720"/>
        <w:jc w:val="left"/>
        <w:rPr>
          <w:rFonts w:cs="Calibri"/>
          <w:color w:val="595959" w:themeColor="text1" w:themeTint="A6"/>
          <w:lang w:val="fr-CH"/>
        </w:rPr>
      </w:pPr>
    </w:p>
    <w:tbl>
      <w:tblPr>
        <w:tblStyle w:val="TableGrid"/>
        <w:tblW w:w="8788" w:type="dxa"/>
        <w:tblInd w:w="828" w:type="dxa"/>
        <w:tblLook w:val="04A0" w:firstRow="1" w:lastRow="0" w:firstColumn="1" w:lastColumn="0" w:noHBand="0" w:noVBand="1"/>
      </w:tblPr>
      <w:tblGrid>
        <w:gridCol w:w="8788"/>
      </w:tblGrid>
      <w:tr w:rsidR="001B7CDE" w:rsidRPr="00F038ED" w14:paraId="00C14539" w14:textId="77777777" w:rsidTr="004F5825">
        <w:tc>
          <w:tcPr>
            <w:tcW w:w="8788" w:type="dxa"/>
            <w:shd w:val="clear" w:color="auto" w:fill="E7E6E6" w:themeFill="background2"/>
          </w:tcPr>
          <w:p w14:paraId="0328FC29" w14:textId="1CC861C4" w:rsidR="001B7CDE" w:rsidRPr="00F038ED" w:rsidRDefault="001071C2" w:rsidP="00362764">
            <w:pPr>
              <w:jc w:val="left"/>
              <w:rPr>
                <w:rFonts w:cs="Calibri"/>
                <w:b/>
                <w:bCs/>
                <w:color w:val="595959" w:themeColor="text1" w:themeTint="A6"/>
                <w:lang w:val="en-US"/>
              </w:rPr>
            </w:pPr>
            <w:r w:rsidRPr="00F038ED">
              <w:rPr>
                <w:rFonts w:cs="Calibri"/>
                <w:b/>
                <w:bCs/>
                <w:color w:val="595959" w:themeColor="text1" w:themeTint="A6"/>
                <w:lang w:val="en-US"/>
              </w:rPr>
              <w:t xml:space="preserve">APPORTS REQUIS </w:t>
            </w:r>
          </w:p>
        </w:tc>
      </w:tr>
      <w:tr w:rsidR="001B7CDE" w:rsidRPr="00F038ED" w14:paraId="4C53F3D9" w14:textId="77777777" w:rsidTr="004F5825">
        <w:tc>
          <w:tcPr>
            <w:tcW w:w="8788" w:type="dxa"/>
          </w:tcPr>
          <w:p w14:paraId="11893CFA" w14:textId="77777777" w:rsidR="001B7CDE" w:rsidRPr="00F038ED" w:rsidRDefault="001B7CDE" w:rsidP="00362764">
            <w:pPr>
              <w:jc w:val="left"/>
              <w:rPr>
                <w:rFonts w:cs="Calibri"/>
                <w:i/>
                <w:iCs/>
                <w:color w:val="595959" w:themeColor="text1" w:themeTint="A6"/>
                <w:lang w:val="en-US"/>
              </w:rPr>
            </w:pPr>
          </w:p>
        </w:tc>
      </w:tr>
      <w:tr w:rsidR="001B7CDE" w:rsidRPr="00F038ED" w14:paraId="7AA0276D" w14:textId="77777777" w:rsidTr="004F5825">
        <w:tc>
          <w:tcPr>
            <w:tcW w:w="8788" w:type="dxa"/>
          </w:tcPr>
          <w:p w14:paraId="4BBE9A5B" w14:textId="77777777" w:rsidR="001B7CDE" w:rsidRPr="00F038ED" w:rsidRDefault="001B7CDE" w:rsidP="00362764">
            <w:pPr>
              <w:jc w:val="left"/>
              <w:rPr>
                <w:rFonts w:cs="Calibri"/>
                <w:color w:val="595959" w:themeColor="text1" w:themeTint="A6"/>
                <w:lang w:val="en-US"/>
              </w:rPr>
            </w:pPr>
          </w:p>
        </w:tc>
      </w:tr>
      <w:tr w:rsidR="001B7CDE" w:rsidRPr="00F038ED" w14:paraId="111F0E51" w14:textId="77777777" w:rsidTr="004F5825">
        <w:tc>
          <w:tcPr>
            <w:tcW w:w="8788" w:type="dxa"/>
          </w:tcPr>
          <w:p w14:paraId="6D158957" w14:textId="77777777" w:rsidR="001B7CDE" w:rsidRPr="00F038ED" w:rsidRDefault="001B7CDE" w:rsidP="00362764">
            <w:pPr>
              <w:jc w:val="left"/>
              <w:rPr>
                <w:rFonts w:cs="Calibri"/>
                <w:color w:val="595959" w:themeColor="text1" w:themeTint="A6"/>
                <w:lang w:val="en-US"/>
              </w:rPr>
            </w:pPr>
          </w:p>
        </w:tc>
      </w:tr>
      <w:tr w:rsidR="001B7CDE" w:rsidRPr="00F038ED" w14:paraId="72EE1B95" w14:textId="77777777" w:rsidTr="004F5825">
        <w:tc>
          <w:tcPr>
            <w:tcW w:w="8788" w:type="dxa"/>
          </w:tcPr>
          <w:p w14:paraId="6F74E88E" w14:textId="77777777" w:rsidR="001B7CDE" w:rsidRPr="00F038ED" w:rsidRDefault="001B7CDE" w:rsidP="00362764">
            <w:pPr>
              <w:jc w:val="left"/>
              <w:rPr>
                <w:rFonts w:cs="Calibri"/>
                <w:color w:val="595959" w:themeColor="text1" w:themeTint="A6"/>
                <w:lang w:val="en-US"/>
              </w:rPr>
            </w:pPr>
          </w:p>
        </w:tc>
      </w:tr>
      <w:tr w:rsidR="001B7CDE" w:rsidRPr="00F038ED" w14:paraId="1DB50C0D" w14:textId="77777777" w:rsidTr="004F5825">
        <w:tc>
          <w:tcPr>
            <w:tcW w:w="8788" w:type="dxa"/>
          </w:tcPr>
          <w:p w14:paraId="33A5286D" w14:textId="77777777" w:rsidR="001B7CDE" w:rsidRPr="00F038ED" w:rsidRDefault="001B7CDE" w:rsidP="00362764">
            <w:pPr>
              <w:jc w:val="left"/>
              <w:rPr>
                <w:rFonts w:cs="Calibri"/>
                <w:color w:val="595959" w:themeColor="text1" w:themeTint="A6"/>
                <w:lang w:val="en-US"/>
              </w:rPr>
            </w:pPr>
          </w:p>
        </w:tc>
      </w:tr>
    </w:tbl>
    <w:p w14:paraId="459C0BF0" w14:textId="77777777" w:rsidR="003D78C8" w:rsidRPr="00F038ED" w:rsidRDefault="003D78C8" w:rsidP="004F5825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0E82DF64" w14:textId="77777777" w:rsidR="003D78C8" w:rsidRPr="00F038ED" w:rsidRDefault="003D78C8" w:rsidP="00B6709F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02E4232E" w14:textId="65032B08" w:rsidR="00362764" w:rsidRPr="00F038ED" w:rsidRDefault="00990628" w:rsidP="00B6709F">
      <w:pPr>
        <w:ind w:left="720"/>
        <w:jc w:val="left"/>
        <w:rPr>
          <w:rFonts w:cs="Calibri"/>
          <w:color w:val="595959" w:themeColor="text1" w:themeTint="A6"/>
          <w:lang w:val="en-US"/>
        </w:rPr>
      </w:pPr>
      <w:r w:rsidRPr="00F038ED">
        <w:rPr>
          <w:rFonts w:cs="Calibri"/>
          <w:color w:val="595959" w:themeColor="text1" w:themeTint="A6"/>
          <w:lang w:val="en-US"/>
        </w:rPr>
        <w:t>[LIVRABLES ATTENDUS]</w:t>
      </w:r>
    </w:p>
    <w:p w14:paraId="0526527D" w14:textId="77777777" w:rsidR="00996F49" w:rsidRPr="00F038ED" w:rsidRDefault="00996F49" w:rsidP="00B6709F">
      <w:pPr>
        <w:ind w:left="294"/>
        <w:jc w:val="left"/>
        <w:rPr>
          <w:rFonts w:cs="Calibri"/>
          <w:color w:val="595959" w:themeColor="text1" w:themeTint="A6"/>
          <w:lang w:val="en-US"/>
        </w:rPr>
      </w:pPr>
    </w:p>
    <w:p w14:paraId="2A37306C" w14:textId="77777777" w:rsidR="00346A61" w:rsidRPr="00F038ED" w:rsidRDefault="00346A61" w:rsidP="00B6709F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224973BF" w14:textId="77777777" w:rsidR="00694BC9" w:rsidRPr="00F038ED" w:rsidRDefault="00694BC9" w:rsidP="00B6709F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10C4D44E" w14:textId="647B316C" w:rsidR="0007637F" w:rsidRPr="00F038ED" w:rsidRDefault="00990628" w:rsidP="00B6709F">
      <w:pPr>
        <w:ind w:left="720"/>
        <w:jc w:val="left"/>
        <w:rPr>
          <w:rFonts w:cs="Calibri"/>
          <w:color w:val="595959" w:themeColor="text1" w:themeTint="A6"/>
          <w:lang w:val="en-US"/>
        </w:rPr>
      </w:pPr>
      <w:r w:rsidRPr="00F038ED">
        <w:rPr>
          <w:rFonts w:cs="Calibri"/>
          <w:color w:val="595959" w:themeColor="text1" w:themeTint="A6"/>
          <w:lang w:val="en-US"/>
        </w:rPr>
        <w:t>[RÉSULTATS ATTENDUS]</w:t>
      </w:r>
    </w:p>
    <w:p w14:paraId="6A1175E5" w14:textId="77777777" w:rsidR="00996F49" w:rsidRPr="00F038ED" w:rsidRDefault="00996F49" w:rsidP="00B6709F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3AE4CFEC" w14:textId="77777777" w:rsidR="00996F49" w:rsidRPr="00F038ED" w:rsidRDefault="00996F49" w:rsidP="00B6709F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770962A1" w14:textId="77777777" w:rsidR="004B2E03" w:rsidRPr="00F038ED" w:rsidRDefault="004B2E03" w:rsidP="00B6709F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796CE8E1" w14:textId="18378A34" w:rsidR="005953AD" w:rsidRPr="00F038ED" w:rsidRDefault="00A63461" w:rsidP="00B6709F">
      <w:pPr>
        <w:ind w:left="720"/>
        <w:jc w:val="left"/>
        <w:rPr>
          <w:rFonts w:cs="Calibri"/>
          <w:color w:val="595959" w:themeColor="text1" w:themeTint="A6"/>
          <w:lang w:val="fr-CH"/>
        </w:rPr>
      </w:pPr>
      <w:r w:rsidRPr="00F038ED">
        <w:rPr>
          <w:rFonts w:cs="Calibri"/>
          <w:color w:val="595959" w:themeColor="text1" w:themeTint="A6"/>
          <w:lang w:val="fr-CH"/>
        </w:rPr>
        <w:t>[AUTRES DONATEURS APPUYANT LE PROCESSUS DE PNA NOTAMMENT EN CE QUI CONCERNE CETTE DEMANDE]</w:t>
      </w:r>
    </w:p>
    <w:p w14:paraId="622EF2FA" w14:textId="77777777" w:rsidR="0007637F" w:rsidRPr="00F038ED" w:rsidRDefault="0007637F" w:rsidP="00B6709F">
      <w:pPr>
        <w:ind w:left="294"/>
        <w:jc w:val="left"/>
        <w:rPr>
          <w:rStyle w:val="PlaceholderText"/>
          <w:rFonts w:cs="Calibri"/>
          <w:color w:val="595959" w:themeColor="text1" w:themeTint="A6"/>
          <w:lang w:val="fr-CH"/>
        </w:rPr>
      </w:pPr>
    </w:p>
    <w:p w14:paraId="3E2C48BF" w14:textId="77777777" w:rsidR="005953AD" w:rsidRPr="00F038ED" w:rsidRDefault="005953AD" w:rsidP="00B6709F">
      <w:pPr>
        <w:ind w:left="294"/>
        <w:jc w:val="left"/>
        <w:rPr>
          <w:rFonts w:cs="Calibri"/>
          <w:color w:val="595959" w:themeColor="text1" w:themeTint="A6"/>
          <w:lang w:val="fr-CH"/>
        </w:rPr>
      </w:pPr>
    </w:p>
    <w:p w14:paraId="43EF9EC1" w14:textId="77777777" w:rsidR="00996F49" w:rsidRPr="00F038ED" w:rsidRDefault="00996F49" w:rsidP="00B6709F">
      <w:pPr>
        <w:ind w:left="294"/>
        <w:jc w:val="left"/>
        <w:rPr>
          <w:rFonts w:cs="Calibri"/>
          <w:color w:val="595959" w:themeColor="text1" w:themeTint="A6"/>
          <w:lang w:val="fr-CH"/>
        </w:rPr>
      </w:pPr>
    </w:p>
    <w:p w14:paraId="5AAA2402" w14:textId="77777777" w:rsidR="00996F49" w:rsidRPr="00F038ED" w:rsidRDefault="00996F49" w:rsidP="002142F4">
      <w:pPr>
        <w:jc w:val="left"/>
        <w:rPr>
          <w:rFonts w:cs="Calibri"/>
          <w:color w:val="595959" w:themeColor="text1" w:themeTint="A6"/>
          <w:lang w:val="fr-CH"/>
        </w:rPr>
      </w:pPr>
    </w:p>
    <w:p w14:paraId="4C344F05" w14:textId="77777777" w:rsidR="00996F49" w:rsidRPr="00F038ED" w:rsidRDefault="00996F49" w:rsidP="002142F4">
      <w:pPr>
        <w:jc w:val="left"/>
        <w:rPr>
          <w:rFonts w:cs="Calibri"/>
          <w:color w:val="595959" w:themeColor="text1" w:themeTint="A6"/>
          <w:lang w:val="fr-CH"/>
        </w:rPr>
      </w:pPr>
    </w:p>
    <w:p w14:paraId="0DC85B0C" w14:textId="77777777" w:rsidR="00996F49" w:rsidRPr="00F038ED" w:rsidRDefault="00996F49" w:rsidP="002142F4">
      <w:pPr>
        <w:jc w:val="left"/>
        <w:rPr>
          <w:rFonts w:cs="Calibri"/>
          <w:color w:val="595959" w:themeColor="text1" w:themeTint="A6"/>
          <w:lang w:val="fr-CH"/>
        </w:rPr>
      </w:pPr>
    </w:p>
    <w:p w14:paraId="42418845" w14:textId="57640851" w:rsidR="009C65E8" w:rsidRPr="00F038ED" w:rsidRDefault="009C65E8" w:rsidP="009C65E8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b/>
          <w:lang w:val="fr-FR"/>
        </w:rPr>
      </w:pPr>
      <w:r w:rsidRPr="00F038ED">
        <w:rPr>
          <w:rFonts w:ascii="Arial" w:hAnsi="Arial" w:cs="Arial"/>
          <w:b/>
          <w:lang w:val="fr-FR"/>
        </w:rPr>
        <w:t>Sous quel délai prévoyez-vous que le soutien serait achevé ?</w:t>
      </w:r>
    </w:p>
    <w:p w14:paraId="67159768" w14:textId="77777777" w:rsidR="009C65E8" w:rsidRPr="00F038ED" w:rsidRDefault="009C65E8" w:rsidP="009C65E8">
      <w:pPr>
        <w:ind w:left="720"/>
        <w:jc w:val="left"/>
        <w:rPr>
          <w:rFonts w:ascii="Arial" w:hAnsi="Arial" w:cs="Arial"/>
          <w:color w:val="595959" w:themeColor="text1" w:themeTint="A6"/>
          <w:lang w:val="fr-FR"/>
        </w:rPr>
      </w:pPr>
      <w:r w:rsidRPr="00F038ED">
        <w:rPr>
          <w:rFonts w:ascii="Arial" w:hAnsi="Arial" w:cs="Arial"/>
          <w:i/>
          <w:lang w:val="fr-FR"/>
        </w:rPr>
        <w:t xml:space="preserve">L’appui demandé </w:t>
      </w:r>
      <w:r w:rsidRPr="00F038ED">
        <w:rPr>
          <w:rFonts w:ascii="Arial" w:hAnsi="Arial" w:cs="Arial"/>
          <w:i/>
          <w:u w:val="single"/>
          <w:lang w:val="fr-FR"/>
        </w:rPr>
        <w:t>doit être réalisable sous une période de six mois environ</w:t>
      </w:r>
      <w:r w:rsidRPr="00F038ED">
        <w:rPr>
          <w:rFonts w:ascii="Arial" w:hAnsi="Arial" w:cs="Arial"/>
          <w:i/>
          <w:lang w:val="fr-FR"/>
        </w:rPr>
        <w:t xml:space="preserve">. Veuillez préciser s’il existe un délai sous lequel le soutien devrait être initié et/ou achevé.  </w:t>
      </w:r>
    </w:p>
    <w:p w14:paraId="1F058817" w14:textId="77777777" w:rsidR="009C65E8" w:rsidRPr="00F038ED" w:rsidRDefault="009C65E8" w:rsidP="005833EE">
      <w:pPr>
        <w:ind w:left="720"/>
        <w:jc w:val="left"/>
        <w:rPr>
          <w:rFonts w:cs="Calibri"/>
          <w:color w:val="595959" w:themeColor="text1" w:themeTint="A6"/>
          <w:lang w:val="fr-CH"/>
        </w:rPr>
      </w:pPr>
    </w:p>
    <w:p w14:paraId="1EAE21D1" w14:textId="77777777" w:rsidR="00506DF3" w:rsidRPr="00F038ED" w:rsidRDefault="00506DF3" w:rsidP="004541A4">
      <w:pPr>
        <w:ind w:left="426"/>
        <w:jc w:val="left"/>
        <w:rPr>
          <w:rFonts w:cs="Calibri"/>
          <w:color w:val="595959" w:themeColor="text1" w:themeTint="A6"/>
          <w:lang w:val="fr-CH"/>
        </w:rPr>
      </w:pPr>
    </w:p>
    <w:p w14:paraId="195402B4" w14:textId="77777777" w:rsidR="00996F49" w:rsidRPr="00F038ED" w:rsidRDefault="00996F49" w:rsidP="004541A4">
      <w:pPr>
        <w:ind w:left="426"/>
        <w:jc w:val="left"/>
        <w:rPr>
          <w:rFonts w:cs="Calibri"/>
          <w:color w:val="595959" w:themeColor="text1" w:themeTint="A6"/>
          <w:lang w:val="fr-CH"/>
        </w:rPr>
      </w:pPr>
    </w:p>
    <w:p w14:paraId="46F87A93" w14:textId="77777777" w:rsidR="00996F49" w:rsidRPr="00F038ED" w:rsidRDefault="00996F49" w:rsidP="004541A4">
      <w:pPr>
        <w:ind w:left="426"/>
        <w:jc w:val="left"/>
        <w:rPr>
          <w:rFonts w:cs="Calibri"/>
          <w:color w:val="595959" w:themeColor="text1" w:themeTint="A6"/>
          <w:lang w:val="fr-CH"/>
        </w:rPr>
      </w:pPr>
    </w:p>
    <w:p w14:paraId="4583224F" w14:textId="77777777" w:rsidR="00FC1B35" w:rsidRPr="00F038ED" w:rsidRDefault="00FC1B35" w:rsidP="00BA1D4E">
      <w:pPr>
        <w:ind w:left="360"/>
        <w:jc w:val="left"/>
        <w:rPr>
          <w:rFonts w:ascii="Arial" w:hAnsi="Arial" w:cs="Arial"/>
          <w:i/>
          <w:lang w:val="fr-CH"/>
        </w:rPr>
      </w:pPr>
    </w:p>
    <w:p w14:paraId="52C8006C" w14:textId="77777777" w:rsidR="005833EE" w:rsidRPr="00F038ED" w:rsidRDefault="005833EE" w:rsidP="00BA1D4E">
      <w:pPr>
        <w:ind w:left="360"/>
        <w:jc w:val="left"/>
        <w:rPr>
          <w:rFonts w:ascii="Arial" w:hAnsi="Arial" w:cs="Arial"/>
          <w:i/>
          <w:lang w:val="fr-CH"/>
        </w:rPr>
      </w:pPr>
    </w:p>
    <w:p w14:paraId="6C80DDFC" w14:textId="0754D453" w:rsidR="00FC1B35" w:rsidRPr="00F038ED" w:rsidRDefault="007A18AE" w:rsidP="007A18AE">
      <w:pPr>
        <w:ind w:left="360"/>
        <w:jc w:val="left"/>
        <w:rPr>
          <w:rFonts w:ascii="Arial" w:hAnsi="Arial" w:cs="Arial"/>
          <w:i/>
          <w:lang w:val="fr-CH"/>
        </w:rPr>
      </w:pPr>
      <w:r w:rsidRPr="00F038ED">
        <w:rPr>
          <w:rFonts w:ascii="Arial" w:hAnsi="Arial" w:cs="Arial"/>
          <w:i/>
          <w:lang w:val="fr-CH"/>
        </w:rPr>
        <w:t>Veuillez soumettre vos réponses par courrier électronique à info@napglobalnetwork.org. Vous recevrez un accusé de réception sous trois jours ouvrés.</w:t>
      </w:r>
    </w:p>
    <w:p w14:paraId="5C62278D" w14:textId="77777777" w:rsidR="003D11BE" w:rsidRPr="00F038ED" w:rsidRDefault="003D11BE" w:rsidP="007A18AE">
      <w:pPr>
        <w:ind w:left="360"/>
        <w:jc w:val="left"/>
        <w:rPr>
          <w:rFonts w:ascii="Arial" w:hAnsi="Arial" w:cs="Arial"/>
          <w:lang w:val="fr-CH"/>
        </w:rPr>
      </w:pPr>
    </w:p>
    <w:p w14:paraId="26D0F4ED" w14:textId="46127254" w:rsidR="004247CE" w:rsidRPr="000B7B88" w:rsidRDefault="00AB6F2A" w:rsidP="00BA1D4E">
      <w:pPr>
        <w:ind w:left="360"/>
        <w:jc w:val="left"/>
        <w:rPr>
          <w:rFonts w:ascii="Arial" w:hAnsi="Arial" w:cs="Arial"/>
          <w:iCs/>
          <w:lang w:val="en-US"/>
        </w:rPr>
      </w:pPr>
      <w:r>
        <w:rPr>
          <w:rFonts w:ascii="Arial" w:hAnsi="Arial" w:cs="Arial"/>
          <w:iCs/>
          <w:noProof/>
          <w:lang w:val="en-US"/>
        </w:rPr>
        <w:drawing>
          <wp:inline distT="0" distB="0" distL="0" distR="0" wp14:anchorId="4CB8D51C" wp14:editId="6284C182">
            <wp:extent cx="5138631" cy="3116580"/>
            <wp:effectExtent l="0" t="0" r="508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38631" cy="311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247CE" w:rsidRPr="000B7B88" w:rsidSect="00640726">
      <w:headerReference w:type="first" r:id="rId12"/>
      <w:pgSz w:w="12240" w:h="15840"/>
      <w:pgMar w:top="1440" w:right="1440" w:bottom="993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B8AD28" w14:textId="77777777" w:rsidR="004E6DEF" w:rsidRDefault="004E6DEF" w:rsidP="00BC1728">
      <w:pPr>
        <w:spacing w:line="240" w:lineRule="auto"/>
      </w:pPr>
      <w:r>
        <w:separator/>
      </w:r>
    </w:p>
  </w:endnote>
  <w:endnote w:type="continuationSeparator" w:id="0">
    <w:p w14:paraId="51657119" w14:textId="77777777" w:rsidR="004E6DEF" w:rsidRDefault="004E6DEF" w:rsidP="00BC172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AE8ED" w14:textId="77777777" w:rsidR="004E6DEF" w:rsidRDefault="004E6DEF" w:rsidP="00BC1728">
      <w:pPr>
        <w:spacing w:line="240" w:lineRule="auto"/>
      </w:pPr>
      <w:r>
        <w:separator/>
      </w:r>
    </w:p>
  </w:footnote>
  <w:footnote w:type="continuationSeparator" w:id="0">
    <w:p w14:paraId="2AF26D30" w14:textId="77777777" w:rsidR="004E6DEF" w:rsidRDefault="004E6DEF" w:rsidP="00BC172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234EC" w14:textId="2738B335" w:rsidR="0064630D" w:rsidRPr="00FA106E" w:rsidRDefault="00AB6F2A" w:rsidP="0064630D">
    <w:pPr>
      <w:ind w:left="2835"/>
      <w:jc w:val="left"/>
      <w:rPr>
        <w:rFonts w:ascii="Arial" w:hAnsi="Arial" w:cs="Arial"/>
        <w:b/>
        <w:szCs w:val="20"/>
        <w:lang w:val="fr-FR"/>
      </w:rPr>
    </w:pPr>
    <w:r w:rsidRPr="00AB6F2A">
      <w:rPr>
        <w:rFonts w:ascii="Arial" w:hAnsi="Arial" w:cs="Arial"/>
        <w:b/>
        <w:noProof/>
        <w:szCs w:val="20"/>
      </w:rPr>
      <w:drawing>
        <wp:anchor distT="0" distB="0" distL="114300" distR="114300" simplePos="0" relativeHeight="251658240" behindDoc="0" locked="0" layoutInCell="1" allowOverlap="1" wp14:anchorId="453FAE21" wp14:editId="721FBC18">
          <wp:simplePos x="0" y="0"/>
          <wp:positionH relativeFrom="margin">
            <wp:align>left</wp:align>
          </wp:positionH>
          <wp:positionV relativeFrom="paragraph">
            <wp:posOffset>7620</wp:posOffset>
          </wp:positionV>
          <wp:extent cx="1552076" cy="651228"/>
          <wp:effectExtent l="0" t="0" r="0" b="0"/>
          <wp:wrapNone/>
          <wp:docPr id="19" name="Picture 19" descr="A picture containing text, sign, vector graphics, clipart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E28E7784-4B2C-8219-0FD2-CAC562BA27C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1" descr="A picture containing text, sign, vector graphics, clipart&#10;&#10;Description automatically generated">
                    <a:extLst>
                      <a:ext uri="{FF2B5EF4-FFF2-40B4-BE49-F238E27FC236}">
                        <a16:creationId xmlns:a16="http://schemas.microsoft.com/office/drawing/2014/main" id="{E28E7784-4B2C-8219-0FD2-CAC562BA27C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52076" cy="6512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4630D" w:rsidRPr="00FA106E">
      <w:rPr>
        <w:rFonts w:ascii="Arial" w:hAnsi="Arial" w:cs="Arial"/>
        <w:b/>
        <w:szCs w:val="20"/>
        <w:lang w:val="fr-FR"/>
      </w:rPr>
      <w:t>Centre de soutien aux pays : Formulaire de demande</w:t>
    </w:r>
  </w:p>
  <w:p w14:paraId="1A351D73" w14:textId="77777777" w:rsidR="0064630D" w:rsidRPr="00FA106E" w:rsidRDefault="0064630D" w:rsidP="0064630D">
    <w:pPr>
      <w:rPr>
        <w:rFonts w:ascii="Arial" w:hAnsi="Arial" w:cs="Arial"/>
        <w:lang w:val="fr-CH"/>
      </w:rPr>
    </w:pPr>
  </w:p>
  <w:p w14:paraId="02B784D8" w14:textId="77777777" w:rsidR="0064630D" w:rsidRPr="00FA106E" w:rsidRDefault="0064630D" w:rsidP="0064630D">
    <w:pPr>
      <w:shd w:val="clear" w:color="auto" w:fill="FFFFFF"/>
      <w:spacing w:after="180" w:line="240" w:lineRule="auto"/>
      <w:ind w:left="2835"/>
      <w:jc w:val="left"/>
      <w:rPr>
        <w:rFonts w:ascii="Arial" w:hAnsi="Arial" w:cs="Arial"/>
        <w:sz w:val="18"/>
        <w:szCs w:val="20"/>
        <w:lang w:val="fr-FR"/>
      </w:rPr>
    </w:pPr>
    <w:r w:rsidRPr="00FA106E">
      <w:rPr>
        <w:rFonts w:ascii="Arial" w:hAnsi="Arial" w:cs="Arial"/>
        <w:color w:val="000000"/>
        <w:sz w:val="18"/>
        <w:szCs w:val="20"/>
        <w:lang w:val="fr-FR"/>
      </w:rPr>
      <w:t xml:space="preserve">Par le biais du Centre de soutien aux pays, les participants au Réseau mondial de PNA peuvent demander des </w:t>
    </w:r>
    <w:r w:rsidRPr="00FA106E">
      <w:rPr>
        <w:rFonts w:ascii="Arial" w:hAnsi="Arial" w:cs="Arial"/>
        <w:b/>
        <w:color w:val="000000"/>
        <w:sz w:val="18"/>
        <w:szCs w:val="20"/>
        <w:lang w:val="fr-FR"/>
      </w:rPr>
      <w:t>conseils d’expert gratuits</w:t>
    </w:r>
    <w:r w:rsidRPr="00FA106E">
      <w:rPr>
        <w:rFonts w:ascii="Arial" w:hAnsi="Arial" w:cs="Arial"/>
        <w:color w:val="000000"/>
        <w:sz w:val="18"/>
        <w:szCs w:val="20"/>
        <w:lang w:val="fr-FR"/>
      </w:rPr>
      <w:t xml:space="preserve"> ou </w:t>
    </w:r>
    <w:r w:rsidRPr="00FA106E">
      <w:rPr>
        <w:rFonts w:ascii="Arial" w:hAnsi="Arial" w:cs="Arial"/>
        <w:b/>
        <w:bCs/>
        <w:sz w:val="18"/>
        <w:szCs w:val="20"/>
        <w:lang w:val="fr-FR" w:eastAsia="en-CA"/>
      </w:rPr>
      <w:t>un soutien technique ciblé à court terme</w:t>
    </w:r>
    <w:r w:rsidRPr="00FA106E">
      <w:rPr>
        <w:rFonts w:ascii="Arial" w:hAnsi="Arial" w:cs="Arial"/>
        <w:b/>
        <w:color w:val="000000"/>
        <w:sz w:val="18"/>
        <w:szCs w:val="20"/>
        <w:lang w:val="fr-FR"/>
      </w:rPr>
      <w:t xml:space="preserve"> </w:t>
    </w:r>
    <w:r w:rsidRPr="00FA106E">
      <w:rPr>
        <w:rFonts w:ascii="Arial" w:hAnsi="Arial" w:cs="Arial"/>
        <w:color w:val="000000"/>
        <w:sz w:val="18"/>
        <w:szCs w:val="20"/>
        <w:lang w:val="fr-FR"/>
      </w:rPr>
      <w:t xml:space="preserve">afin de favoriser </w:t>
    </w:r>
    <w:r w:rsidRPr="00FA106E">
      <w:rPr>
        <w:rFonts w:ascii="Arial" w:hAnsi="Arial" w:cs="Arial"/>
        <w:sz w:val="18"/>
        <w:szCs w:val="20"/>
        <w:lang w:val="fr-FR" w:eastAsia="en-CA"/>
      </w:rPr>
      <w:t>l’élaboration et la mise en œuvre du processus de PNA.</w:t>
    </w:r>
  </w:p>
  <w:p w14:paraId="35394D40" w14:textId="495A6930" w:rsidR="00B162C1" w:rsidRPr="00F038ED" w:rsidRDefault="00B162C1" w:rsidP="0064630D">
    <w:pPr>
      <w:pStyle w:val="Header"/>
      <w:rPr>
        <w:lang w:val="fr-CH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5684A"/>
    <w:multiLevelType w:val="hybridMultilevel"/>
    <w:tmpl w:val="388224F2"/>
    <w:lvl w:ilvl="0" w:tplc="1009000F">
      <w:start w:val="6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C3931E7"/>
    <w:multiLevelType w:val="hybridMultilevel"/>
    <w:tmpl w:val="C3F405B6"/>
    <w:lvl w:ilvl="0" w:tplc="9B06B234">
      <w:start w:val="5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EA76DD4"/>
    <w:multiLevelType w:val="hybridMultilevel"/>
    <w:tmpl w:val="A67EA9E6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42F72FA9"/>
    <w:multiLevelType w:val="hybridMultilevel"/>
    <w:tmpl w:val="2A5A2A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4A4E3C"/>
    <w:multiLevelType w:val="hybridMultilevel"/>
    <w:tmpl w:val="139CBC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4C05FA"/>
    <w:multiLevelType w:val="hybridMultilevel"/>
    <w:tmpl w:val="305C9686"/>
    <w:lvl w:ilvl="0" w:tplc="24182E5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i w:val="0"/>
      </w:rPr>
    </w:lvl>
    <w:lvl w:ilvl="1" w:tplc="10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66DE2C51"/>
    <w:multiLevelType w:val="hybridMultilevel"/>
    <w:tmpl w:val="AE02224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5951403"/>
    <w:multiLevelType w:val="hybridMultilevel"/>
    <w:tmpl w:val="F9C6C660"/>
    <w:lvl w:ilvl="0" w:tplc="C444E58E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  <w:b/>
        <w:i w:val="0"/>
      </w:rPr>
    </w:lvl>
    <w:lvl w:ilvl="1" w:tplc="10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558123184">
    <w:abstractNumId w:val="7"/>
  </w:num>
  <w:num w:numId="2" w16cid:durableId="2009861700">
    <w:abstractNumId w:val="1"/>
  </w:num>
  <w:num w:numId="3" w16cid:durableId="905335659">
    <w:abstractNumId w:val="6"/>
  </w:num>
  <w:num w:numId="4" w16cid:durableId="2071732623">
    <w:abstractNumId w:val="2"/>
  </w:num>
  <w:num w:numId="5" w16cid:durableId="1533348513">
    <w:abstractNumId w:val="4"/>
  </w:num>
  <w:num w:numId="6" w16cid:durableId="1325085022">
    <w:abstractNumId w:val="3"/>
  </w:num>
  <w:num w:numId="7" w16cid:durableId="83378007">
    <w:abstractNumId w:val="0"/>
  </w:num>
  <w:num w:numId="8" w16cid:durableId="16325149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0Nja2MDU3sDQ1tTBS0lEKTi0uzszPAykwrAUA9Xi1FSwAAAA="/>
  </w:docVars>
  <w:rsids>
    <w:rsidRoot w:val="00F70323"/>
    <w:rsid w:val="000032F7"/>
    <w:rsid w:val="000077D7"/>
    <w:rsid w:val="000134B1"/>
    <w:rsid w:val="000245E7"/>
    <w:rsid w:val="00031BC5"/>
    <w:rsid w:val="00033F14"/>
    <w:rsid w:val="00036035"/>
    <w:rsid w:val="00054C3D"/>
    <w:rsid w:val="0006136A"/>
    <w:rsid w:val="0006797B"/>
    <w:rsid w:val="0007440F"/>
    <w:rsid w:val="0007637F"/>
    <w:rsid w:val="00077EF6"/>
    <w:rsid w:val="00083662"/>
    <w:rsid w:val="00083DB3"/>
    <w:rsid w:val="000939F7"/>
    <w:rsid w:val="00093F42"/>
    <w:rsid w:val="000A75EE"/>
    <w:rsid w:val="000B0762"/>
    <w:rsid w:val="000B7B88"/>
    <w:rsid w:val="000C2A3C"/>
    <w:rsid w:val="000E696B"/>
    <w:rsid w:val="000E73BD"/>
    <w:rsid w:val="00100BBD"/>
    <w:rsid w:val="001071C2"/>
    <w:rsid w:val="00121E91"/>
    <w:rsid w:val="00135559"/>
    <w:rsid w:val="001723B6"/>
    <w:rsid w:val="00187EB5"/>
    <w:rsid w:val="001A1AAA"/>
    <w:rsid w:val="001A7042"/>
    <w:rsid w:val="001A7701"/>
    <w:rsid w:val="001B7CDE"/>
    <w:rsid w:val="001D39BB"/>
    <w:rsid w:val="001E405C"/>
    <w:rsid w:val="001F6F21"/>
    <w:rsid w:val="0020130C"/>
    <w:rsid w:val="00212DE6"/>
    <w:rsid w:val="002142F4"/>
    <w:rsid w:val="00251891"/>
    <w:rsid w:val="00253D09"/>
    <w:rsid w:val="00263A18"/>
    <w:rsid w:val="00265E91"/>
    <w:rsid w:val="002A3D04"/>
    <w:rsid w:val="002D132D"/>
    <w:rsid w:val="002E0AF5"/>
    <w:rsid w:val="002F4FF5"/>
    <w:rsid w:val="00306924"/>
    <w:rsid w:val="0031056B"/>
    <w:rsid w:val="00333060"/>
    <w:rsid w:val="003408D6"/>
    <w:rsid w:val="00344135"/>
    <w:rsid w:val="00344711"/>
    <w:rsid w:val="00346A61"/>
    <w:rsid w:val="00356C17"/>
    <w:rsid w:val="00362764"/>
    <w:rsid w:val="00365099"/>
    <w:rsid w:val="00377F6E"/>
    <w:rsid w:val="0039316C"/>
    <w:rsid w:val="003A69AC"/>
    <w:rsid w:val="003B3983"/>
    <w:rsid w:val="003B6D18"/>
    <w:rsid w:val="003C6171"/>
    <w:rsid w:val="003D11BE"/>
    <w:rsid w:val="003D68AE"/>
    <w:rsid w:val="003D78C8"/>
    <w:rsid w:val="003E2B08"/>
    <w:rsid w:val="003E6B0A"/>
    <w:rsid w:val="00415CB0"/>
    <w:rsid w:val="004247CE"/>
    <w:rsid w:val="00430400"/>
    <w:rsid w:val="004541A4"/>
    <w:rsid w:val="004739CE"/>
    <w:rsid w:val="00481C02"/>
    <w:rsid w:val="004A227B"/>
    <w:rsid w:val="004A7B69"/>
    <w:rsid w:val="004B2E03"/>
    <w:rsid w:val="004C20B4"/>
    <w:rsid w:val="004E6DEF"/>
    <w:rsid w:val="004F2237"/>
    <w:rsid w:val="004F2442"/>
    <w:rsid w:val="004F5825"/>
    <w:rsid w:val="005004CF"/>
    <w:rsid w:val="0050662E"/>
    <w:rsid w:val="00506DF3"/>
    <w:rsid w:val="0053074F"/>
    <w:rsid w:val="005833EE"/>
    <w:rsid w:val="005930E4"/>
    <w:rsid w:val="005953AD"/>
    <w:rsid w:val="00596614"/>
    <w:rsid w:val="00597645"/>
    <w:rsid w:val="005C592B"/>
    <w:rsid w:val="005D3F8B"/>
    <w:rsid w:val="0060700D"/>
    <w:rsid w:val="00611CAF"/>
    <w:rsid w:val="00614A56"/>
    <w:rsid w:val="00615612"/>
    <w:rsid w:val="0062184E"/>
    <w:rsid w:val="00626543"/>
    <w:rsid w:val="00634573"/>
    <w:rsid w:val="00636D77"/>
    <w:rsid w:val="00637E72"/>
    <w:rsid w:val="00640726"/>
    <w:rsid w:val="0064627F"/>
    <w:rsid w:val="0064630D"/>
    <w:rsid w:val="00666BB2"/>
    <w:rsid w:val="00694BC9"/>
    <w:rsid w:val="006D0509"/>
    <w:rsid w:val="006F5A67"/>
    <w:rsid w:val="006F7FAF"/>
    <w:rsid w:val="007018AC"/>
    <w:rsid w:val="007116BC"/>
    <w:rsid w:val="007224D4"/>
    <w:rsid w:val="0073515C"/>
    <w:rsid w:val="007624D8"/>
    <w:rsid w:val="007674E3"/>
    <w:rsid w:val="00774169"/>
    <w:rsid w:val="007815C2"/>
    <w:rsid w:val="007826F1"/>
    <w:rsid w:val="00797863"/>
    <w:rsid w:val="007A18AE"/>
    <w:rsid w:val="007B06FA"/>
    <w:rsid w:val="007B1D5B"/>
    <w:rsid w:val="007C5BA1"/>
    <w:rsid w:val="007E6F11"/>
    <w:rsid w:val="0080046D"/>
    <w:rsid w:val="0080419A"/>
    <w:rsid w:val="0080693B"/>
    <w:rsid w:val="00812828"/>
    <w:rsid w:val="00814BCC"/>
    <w:rsid w:val="00830AA0"/>
    <w:rsid w:val="00837A4C"/>
    <w:rsid w:val="00883204"/>
    <w:rsid w:val="00884816"/>
    <w:rsid w:val="00896D19"/>
    <w:rsid w:val="008A3A0F"/>
    <w:rsid w:val="008A5634"/>
    <w:rsid w:val="008B2CEB"/>
    <w:rsid w:val="008B55BC"/>
    <w:rsid w:val="008D228E"/>
    <w:rsid w:val="008D69D7"/>
    <w:rsid w:val="008E4BC5"/>
    <w:rsid w:val="008E6FA2"/>
    <w:rsid w:val="008F1B24"/>
    <w:rsid w:val="008F1D42"/>
    <w:rsid w:val="008F2302"/>
    <w:rsid w:val="00915DBB"/>
    <w:rsid w:val="00923E4D"/>
    <w:rsid w:val="00937364"/>
    <w:rsid w:val="00940485"/>
    <w:rsid w:val="009415A4"/>
    <w:rsid w:val="00953143"/>
    <w:rsid w:val="009668A6"/>
    <w:rsid w:val="009713B4"/>
    <w:rsid w:val="00990628"/>
    <w:rsid w:val="00996F49"/>
    <w:rsid w:val="009C65E8"/>
    <w:rsid w:val="009E279C"/>
    <w:rsid w:val="009E2A54"/>
    <w:rsid w:val="009E7810"/>
    <w:rsid w:val="00A076BA"/>
    <w:rsid w:val="00A118DE"/>
    <w:rsid w:val="00A1355E"/>
    <w:rsid w:val="00A376B3"/>
    <w:rsid w:val="00A54444"/>
    <w:rsid w:val="00A63461"/>
    <w:rsid w:val="00A8353E"/>
    <w:rsid w:val="00A85D32"/>
    <w:rsid w:val="00A9072E"/>
    <w:rsid w:val="00AA4127"/>
    <w:rsid w:val="00AB556B"/>
    <w:rsid w:val="00AB6F2A"/>
    <w:rsid w:val="00AC10DF"/>
    <w:rsid w:val="00AC7BAD"/>
    <w:rsid w:val="00AD2A88"/>
    <w:rsid w:val="00AF0197"/>
    <w:rsid w:val="00B02BE7"/>
    <w:rsid w:val="00B110D7"/>
    <w:rsid w:val="00B162C1"/>
    <w:rsid w:val="00B6709F"/>
    <w:rsid w:val="00B72B82"/>
    <w:rsid w:val="00B8793B"/>
    <w:rsid w:val="00BA1D4E"/>
    <w:rsid w:val="00BC0111"/>
    <w:rsid w:val="00BC1728"/>
    <w:rsid w:val="00BE631D"/>
    <w:rsid w:val="00C01A2B"/>
    <w:rsid w:val="00C262DA"/>
    <w:rsid w:val="00C337AC"/>
    <w:rsid w:val="00C33F3C"/>
    <w:rsid w:val="00C55905"/>
    <w:rsid w:val="00C81479"/>
    <w:rsid w:val="00CB3A75"/>
    <w:rsid w:val="00CD0539"/>
    <w:rsid w:val="00D04B49"/>
    <w:rsid w:val="00D14F3D"/>
    <w:rsid w:val="00D20926"/>
    <w:rsid w:val="00D64805"/>
    <w:rsid w:val="00D94E16"/>
    <w:rsid w:val="00DA1F27"/>
    <w:rsid w:val="00DA7EA3"/>
    <w:rsid w:val="00DB0F3E"/>
    <w:rsid w:val="00E21350"/>
    <w:rsid w:val="00E30A51"/>
    <w:rsid w:val="00E44519"/>
    <w:rsid w:val="00E464FB"/>
    <w:rsid w:val="00E538F3"/>
    <w:rsid w:val="00E5547D"/>
    <w:rsid w:val="00E6044D"/>
    <w:rsid w:val="00E667C8"/>
    <w:rsid w:val="00E67BC5"/>
    <w:rsid w:val="00E70866"/>
    <w:rsid w:val="00E7767B"/>
    <w:rsid w:val="00E93537"/>
    <w:rsid w:val="00E977ED"/>
    <w:rsid w:val="00EB666F"/>
    <w:rsid w:val="00EC0F52"/>
    <w:rsid w:val="00ED18DA"/>
    <w:rsid w:val="00ED2D73"/>
    <w:rsid w:val="00F038ED"/>
    <w:rsid w:val="00F17FBB"/>
    <w:rsid w:val="00F250E7"/>
    <w:rsid w:val="00F41807"/>
    <w:rsid w:val="00F53888"/>
    <w:rsid w:val="00F56BA5"/>
    <w:rsid w:val="00F70323"/>
    <w:rsid w:val="00F73938"/>
    <w:rsid w:val="00FA15B6"/>
    <w:rsid w:val="00FB35E4"/>
    <w:rsid w:val="00FB37F4"/>
    <w:rsid w:val="00FB710C"/>
    <w:rsid w:val="00FC037F"/>
    <w:rsid w:val="00FC1B35"/>
    <w:rsid w:val="00FD30B8"/>
    <w:rsid w:val="00FD3A7F"/>
    <w:rsid w:val="00FD4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2AB03B3"/>
  <w14:defaultImageDpi w14:val="0"/>
  <w15:docId w15:val="{C057FBE6-D8BA-4EB3-95DE-4722D4BD4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en-CA" w:eastAsia="en-US" w:bidi="ar-SA"/>
      </w:rPr>
    </w:rPrDefault>
    <w:pPrDefault>
      <w:pPr>
        <w:spacing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0539"/>
    <w:pPr>
      <w:keepNext/>
      <w:keepLines/>
      <w:spacing w:before="240"/>
      <w:outlineLvl w:val="0"/>
    </w:pPr>
    <w:rPr>
      <w:rFonts w:eastAsiaTheme="majorEastAsia"/>
      <w:b/>
      <w:sz w:val="2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D0539"/>
    <w:pPr>
      <w:keepNext/>
      <w:keepLines/>
      <w:spacing w:before="40"/>
      <w:outlineLvl w:val="1"/>
    </w:pPr>
    <w:rPr>
      <w:rFonts w:eastAsiaTheme="majorEastAsia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CD0539"/>
    <w:rPr>
      <w:rFonts w:eastAsiaTheme="majorEastAsia" w:cs="Times New Roman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CD0539"/>
    <w:rPr>
      <w:rFonts w:eastAsiaTheme="majorEastAsia" w:cs="Times New Roman"/>
      <w:b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F70323"/>
    <w:rPr>
      <w:rFonts w:cs="Times New Roman"/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7032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70323"/>
    <w:rPr>
      <w:rFonts w:cs="Times New Roman"/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C172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BC1728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BC172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BC1728"/>
    <w:rPr>
      <w:rFonts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2A3D04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D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2A3D04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D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2A3D04"/>
    <w:rPr>
      <w:rFonts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D0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A3D0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26543"/>
    <w:rPr>
      <w:rFonts w:cs="Times New Roman"/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713B4"/>
    <w:pPr>
      <w:spacing w:line="240" w:lineRule="auto"/>
      <w:jc w:val="left"/>
    </w:pPr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B0F3E"/>
    <w:rPr>
      <w:rFonts w:cs="Times New Roman"/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3D78C8"/>
    <w:pPr>
      <w:spacing w:line="240" w:lineRule="auto"/>
    </w:pPr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50EE706F915240A1EE30DEB2F7DC34" ma:contentTypeVersion="13" ma:contentTypeDescription="Create a new document." ma:contentTypeScope="" ma:versionID="e2d603f0532a7b4ddf8cff74822eeadd">
  <xsd:schema xmlns:xsd="http://www.w3.org/2001/XMLSchema" xmlns:xs="http://www.w3.org/2001/XMLSchema" xmlns:p="http://schemas.microsoft.com/office/2006/metadata/properties" xmlns:ns2="2c4a265e-b22b-4d8e-abb6-0273fc49b81d" xmlns:ns3="b4920950-9328-46ed-acd8-990f06f7ee91" targetNamespace="http://schemas.microsoft.com/office/2006/metadata/properties" ma:root="true" ma:fieldsID="dd6f951251380249fd6b6977f51f78a0" ns2:_="" ns3:_="">
    <xsd:import namespace="2c4a265e-b22b-4d8e-abb6-0273fc49b81d"/>
    <xsd:import namespace="b4920950-9328-46ed-acd8-990f06f7ee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a265e-b22b-4d8e-abb6-0273fc49b8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920950-9328-46ed-acd8-990f06f7ee91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59C785-C9A1-43D2-82E9-4A5974742DF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DAD71B-246C-40EF-A74E-0878C07398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97F93A5-B276-4DA9-85D0-C4115F341F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a265e-b22b-4d8e-abb6-0273fc49b81d"/>
    <ds:schemaRef ds:uri="b4920950-9328-46ed-acd8-990f06f7ee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37DD0A3-82B4-4C73-B451-A64937A9D6C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7</Words>
  <Characters>215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IZ GmbH</Company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ley Price-Kelly</dc:creator>
  <cp:keywords/>
  <dc:description/>
  <cp:lastModifiedBy>Cesar Henrique Arrais</cp:lastModifiedBy>
  <cp:revision>2</cp:revision>
  <cp:lastPrinted>2016-07-27T13:58:00Z</cp:lastPrinted>
  <dcterms:created xsi:type="dcterms:W3CDTF">2023-11-08T16:13:00Z</dcterms:created>
  <dcterms:modified xsi:type="dcterms:W3CDTF">2023-11-08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50EE706F915240A1EE30DEB2F7DC34</vt:lpwstr>
  </property>
</Properties>
</file>